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8EF5A2" w14:textId="1DC06883" w:rsidR="00915510" w:rsidRDefault="00FA3409" w:rsidP="00FA3409">
      <w:pPr>
        <w:pStyle w:val="Heading1"/>
      </w:pPr>
      <w:r>
        <w:t xml:space="preserve">1) </w:t>
      </w:r>
      <w:r w:rsidR="00294BF4">
        <w:t>Student Info</w:t>
      </w:r>
      <w:r w:rsidR="00CE4CBA">
        <w:t>rmation</w:t>
      </w:r>
    </w:p>
    <w:p w14:paraId="1972273D" w14:textId="77777777" w:rsidR="00C904E9" w:rsidRPr="00C904E9" w:rsidRDefault="00C904E9" w:rsidP="00C904E9">
      <w:pPr>
        <w:spacing w:line="240" w:lineRule="auto"/>
        <w:contextualSpacing/>
        <w:rPr>
          <w:b/>
          <w:u w:val="single"/>
        </w:rPr>
      </w:pPr>
    </w:p>
    <w:p w14:paraId="0BBA49C2" w14:textId="278998AB" w:rsidR="00C904E9" w:rsidRDefault="00C904E9" w:rsidP="00C904E9">
      <w:pPr>
        <w:spacing w:line="240" w:lineRule="auto"/>
        <w:contextualSpacing/>
      </w:pPr>
      <w:r w:rsidRPr="00C904E9">
        <w:rPr>
          <w:b/>
        </w:rPr>
        <w:t xml:space="preserve">Report </w:t>
      </w:r>
      <w:r w:rsidR="00B9219A">
        <w:rPr>
          <w:b/>
        </w:rPr>
        <w:t>E</w:t>
      </w:r>
      <w:r w:rsidRPr="00C904E9">
        <w:rPr>
          <w:b/>
        </w:rPr>
        <w:t>xample:</w:t>
      </w:r>
    </w:p>
    <w:p w14:paraId="05D43FE6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3AA41E24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Student Information</w:t>
      </w:r>
    </w:p>
    <w:p w14:paraId="25D76B8E" w14:textId="45251EC6" w:rsid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04AC5B11" w14:textId="16571543" w:rsidR="00C904E9" w:rsidRPr="00C904E9" w:rsidRDefault="00C904E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>ID: 31 Bob Smith</w:t>
      </w:r>
    </w:p>
    <w:p w14:paraId="632E4881" w14:textId="77777777" w:rsidR="00C904E9" w:rsidRPr="00C904E9" w:rsidRDefault="00C904E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 xml:space="preserve">       Groups: track, basketball, student council, </w:t>
      </w:r>
    </w:p>
    <w:p w14:paraId="01A078F3" w14:textId="149BE63A" w:rsidR="00C904E9" w:rsidRPr="00C904E9" w:rsidRDefault="00C904E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 xml:space="preserve">       </w:t>
      </w:r>
      <w:r w:rsidR="00723DFF">
        <w:rPr>
          <w:rFonts w:ascii="Courier New" w:hAnsi="Courier New" w:cs="Courier New"/>
          <w:sz w:val="16"/>
          <w:szCs w:val="16"/>
        </w:rPr>
        <w:t>English</w:t>
      </w:r>
      <w:r w:rsidRPr="00C904E9">
        <w:rPr>
          <w:rFonts w:ascii="Courier New" w:hAnsi="Courier New" w:cs="Courier New"/>
          <w:sz w:val="16"/>
          <w:szCs w:val="16"/>
        </w:rPr>
        <w:t xml:space="preserve"> [80, 100]</w:t>
      </w:r>
    </w:p>
    <w:p w14:paraId="044CADF7" w14:textId="77066557" w:rsidR="00C904E9" w:rsidRPr="00C904E9" w:rsidRDefault="00C904E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 xml:space="preserve">       </w:t>
      </w:r>
      <w:r w:rsidR="00723DFF">
        <w:rPr>
          <w:rFonts w:ascii="Courier New" w:hAnsi="Courier New" w:cs="Courier New"/>
          <w:sz w:val="16"/>
          <w:szCs w:val="16"/>
        </w:rPr>
        <w:t>Science</w:t>
      </w:r>
      <w:r w:rsidRPr="00C904E9">
        <w:rPr>
          <w:rFonts w:ascii="Courier New" w:hAnsi="Courier New" w:cs="Courier New"/>
          <w:sz w:val="16"/>
          <w:szCs w:val="16"/>
        </w:rPr>
        <w:t xml:space="preserve"> [100, 80]</w:t>
      </w:r>
    </w:p>
    <w:p w14:paraId="0CBA8C3D" w14:textId="77777777" w:rsidR="00C904E9" w:rsidRDefault="00C904E9" w:rsidP="00C904E9">
      <w:pPr>
        <w:spacing w:line="240" w:lineRule="auto"/>
        <w:contextualSpacing/>
      </w:pPr>
    </w:p>
    <w:p w14:paraId="6BA2C546" w14:textId="77777777" w:rsidR="00C904E9" w:rsidRPr="00C904E9" w:rsidRDefault="00C904E9" w:rsidP="00C904E9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Data Example: </w:t>
      </w:r>
    </w:p>
    <w:p w14:paraId="5E770971" w14:textId="77777777" w:rsidR="00C904E9" w:rsidRDefault="00C904E9" w:rsidP="00C904E9">
      <w:pPr>
        <w:spacing w:line="240" w:lineRule="auto"/>
        <w:contextualSpacing/>
      </w:pPr>
    </w:p>
    <w:p w14:paraId="17B21F93" w14:textId="0AE302CD" w:rsidR="00C904E9" w:rsidRDefault="00C904E9" w:rsidP="00C904E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student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3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first_name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ob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last_name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mi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end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M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roups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aske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track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tudent counci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277216FB" w14:textId="77777777" w:rsidR="00C904E9" w:rsidRDefault="00C904E9" w:rsidP="00C904E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5EE86716" w14:textId="318BDC70" w:rsidR="00C904E9" w:rsidRDefault="00C904E9" w:rsidP="00C904E9">
      <w:pPr>
        <w:spacing w:line="240" w:lineRule="auto"/>
        <w:contextualSpacing/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grade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math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9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3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14C790E9" w14:textId="77777777" w:rsidR="00C904E9" w:rsidRDefault="00C904E9" w:rsidP="00C904E9">
      <w:pPr>
        <w:spacing w:line="240" w:lineRule="auto"/>
        <w:contextualSpacing/>
      </w:pPr>
    </w:p>
    <w:p w14:paraId="470EECEC" w14:textId="3C559754" w:rsidR="00C904E9" w:rsidRDefault="00C904E9" w:rsidP="00C904E9">
      <w:pPr>
        <w:spacing w:line="240" w:lineRule="auto"/>
        <w:contextualSpacing/>
        <w:rPr>
          <w:b/>
        </w:rPr>
      </w:pPr>
      <w:r w:rsidRPr="00C904E9">
        <w:rPr>
          <w:b/>
        </w:rPr>
        <w:t>Psuedocode:</w:t>
      </w:r>
    </w:p>
    <w:p w14:paraId="22A3EF01" w14:textId="77777777" w:rsidR="00C904E9" w:rsidRDefault="00C904E9" w:rsidP="00C904E9">
      <w:pPr>
        <w:spacing w:line="240" w:lineRule="auto"/>
        <w:contextualSpacing/>
      </w:pPr>
      <w:bookmarkStart w:id="0" w:name="_GoBack"/>
      <w:bookmarkEnd w:id="0"/>
    </w:p>
    <w:p w14:paraId="0614C7F8" w14:textId="77777777" w:rsidR="00C904E9" w:rsidRPr="00C904E9" w:rsidRDefault="00B9219A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for </w:t>
      </w:r>
      <w:r w:rsidR="00C904E9" w:rsidRPr="00C904E9">
        <w:rPr>
          <w:rFonts w:ascii="Courier New" w:hAnsi="Courier New" w:cs="Courier New"/>
          <w:sz w:val="16"/>
          <w:szCs w:val="16"/>
        </w:rPr>
        <w:t>key (</w:t>
      </w:r>
      <w:r w:rsidR="006F5AE8">
        <w:rPr>
          <w:rFonts w:ascii="Courier New" w:hAnsi="Courier New" w:cs="Courier New"/>
          <w:sz w:val="16"/>
          <w:szCs w:val="16"/>
        </w:rPr>
        <w:t xml:space="preserve">student </w:t>
      </w:r>
      <w:r w:rsidR="00C904E9" w:rsidRPr="00C904E9">
        <w:rPr>
          <w:rFonts w:ascii="Courier New" w:hAnsi="Courier New" w:cs="Courier New"/>
          <w:sz w:val="16"/>
          <w:szCs w:val="16"/>
        </w:rPr>
        <w:t>id)</w:t>
      </w:r>
      <w:r w:rsidR="007F0F59">
        <w:rPr>
          <w:rFonts w:ascii="Courier New" w:hAnsi="Courier New" w:cs="Courier New"/>
          <w:sz w:val="16"/>
          <w:szCs w:val="16"/>
        </w:rPr>
        <w:t>,</w:t>
      </w:r>
      <w:r w:rsidR="00C904E9" w:rsidRPr="00C904E9">
        <w:rPr>
          <w:rFonts w:ascii="Courier New" w:hAnsi="Courier New" w:cs="Courier New"/>
          <w:sz w:val="16"/>
          <w:szCs w:val="16"/>
        </w:rPr>
        <w:t xml:space="preserve"> value (student dat</w:t>
      </w:r>
      <w:r>
        <w:rPr>
          <w:rFonts w:ascii="Courier New" w:hAnsi="Courier New" w:cs="Courier New"/>
          <w:sz w:val="16"/>
          <w:szCs w:val="16"/>
        </w:rPr>
        <w:t xml:space="preserve">a dict) in </w:t>
      </w:r>
      <w:r w:rsidR="009E18AF">
        <w:rPr>
          <w:rFonts w:ascii="Courier New" w:hAnsi="Courier New" w:cs="Courier New"/>
          <w:sz w:val="16"/>
          <w:szCs w:val="16"/>
        </w:rPr>
        <w:t xml:space="preserve">2D </w:t>
      </w:r>
      <w:r>
        <w:rPr>
          <w:rFonts w:ascii="Courier New" w:hAnsi="Courier New" w:cs="Courier New"/>
          <w:sz w:val="16"/>
          <w:szCs w:val="16"/>
        </w:rPr>
        <w:t>s</w:t>
      </w:r>
      <w:r w:rsidR="00C904E9" w:rsidRPr="00C904E9">
        <w:rPr>
          <w:rFonts w:ascii="Courier New" w:hAnsi="Courier New" w:cs="Courier New"/>
          <w:sz w:val="16"/>
          <w:szCs w:val="16"/>
        </w:rPr>
        <w:t>tudent</w:t>
      </w:r>
      <w:r>
        <w:rPr>
          <w:rFonts w:ascii="Courier New" w:hAnsi="Courier New" w:cs="Courier New"/>
          <w:sz w:val="16"/>
          <w:szCs w:val="16"/>
        </w:rPr>
        <w:t xml:space="preserve">s </w:t>
      </w:r>
      <w:r w:rsidR="009E18AF">
        <w:rPr>
          <w:rFonts w:ascii="Courier New" w:hAnsi="Courier New" w:cs="Courier New"/>
          <w:sz w:val="16"/>
          <w:szCs w:val="16"/>
        </w:rPr>
        <w:t xml:space="preserve">dict </w:t>
      </w:r>
      <w:r w:rsidR="007F0F59">
        <w:rPr>
          <w:rFonts w:ascii="Courier New" w:hAnsi="Courier New" w:cs="Courier New"/>
          <w:sz w:val="16"/>
          <w:szCs w:val="16"/>
        </w:rPr>
        <w:t>items</w:t>
      </w:r>
    </w:p>
    <w:p w14:paraId="664816F6" w14:textId="77777777" w:rsidR="00C904E9" w:rsidRDefault="00C904E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ab/>
      </w:r>
      <w:r w:rsidR="00B9219A">
        <w:rPr>
          <w:rFonts w:ascii="Courier New" w:hAnsi="Courier New" w:cs="Courier New"/>
          <w:sz w:val="16"/>
          <w:szCs w:val="16"/>
        </w:rPr>
        <w:t>display</w:t>
      </w:r>
      <w:r w:rsidRPr="00C904E9">
        <w:rPr>
          <w:rFonts w:ascii="Courier New" w:hAnsi="Courier New" w:cs="Courier New"/>
          <w:sz w:val="16"/>
          <w:szCs w:val="16"/>
        </w:rPr>
        <w:t xml:space="preserve"> </w:t>
      </w:r>
      <w:r w:rsidR="006F5AE8">
        <w:rPr>
          <w:rFonts w:ascii="Courier New" w:hAnsi="Courier New" w:cs="Courier New"/>
          <w:sz w:val="16"/>
          <w:szCs w:val="16"/>
        </w:rPr>
        <w:t xml:space="preserve">student </w:t>
      </w:r>
      <w:r w:rsidRPr="00C904E9">
        <w:rPr>
          <w:rFonts w:ascii="Courier New" w:hAnsi="Courier New" w:cs="Courier New"/>
          <w:sz w:val="16"/>
          <w:szCs w:val="16"/>
        </w:rPr>
        <w:t>id</w:t>
      </w:r>
      <w:r>
        <w:rPr>
          <w:rFonts w:ascii="Courier New" w:hAnsi="Courier New" w:cs="Courier New"/>
          <w:sz w:val="16"/>
          <w:szCs w:val="16"/>
        </w:rPr>
        <w:t xml:space="preserve"> and name</w:t>
      </w:r>
    </w:p>
    <w:p w14:paraId="76A5B919" w14:textId="77777777" w:rsidR="00B9219A" w:rsidRPr="00C904E9" w:rsidRDefault="00B9219A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EBAFD33" w14:textId="77777777" w:rsidR="00C904E9" w:rsidRPr="00C904E9" w:rsidRDefault="00B9219A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>for each group in student’s group set</w:t>
      </w:r>
    </w:p>
    <w:p w14:paraId="769076F3" w14:textId="77777777" w:rsidR="00C904E9" w:rsidRDefault="00B9219A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  <w:r w:rsidR="00C904E9" w:rsidRPr="00C904E9"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>display</w:t>
      </w:r>
      <w:r w:rsidR="00C904E9" w:rsidRPr="00C904E9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 xml:space="preserve">the student’s </w:t>
      </w:r>
      <w:r w:rsidR="00C904E9">
        <w:rPr>
          <w:rFonts w:ascii="Courier New" w:hAnsi="Courier New" w:cs="Courier New"/>
          <w:sz w:val="16"/>
          <w:szCs w:val="16"/>
        </w:rPr>
        <w:t>group</w:t>
      </w:r>
      <w:r>
        <w:rPr>
          <w:rFonts w:ascii="Courier New" w:hAnsi="Courier New" w:cs="Courier New"/>
          <w:sz w:val="16"/>
          <w:szCs w:val="16"/>
        </w:rPr>
        <w:t xml:space="preserve"> set using a print with end=’, ‘</w:t>
      </w:r>
    </w:p>
    <w:p w14:paraId="1F3037EC" w14:textId="77777777" w:rsidR="00B9219A" w:rsidRDefault="00B9219A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7DE2517" w14:textId="2B17E7A0" w:rsidR="00C904E9" w:rsidRPr="00501F5B" w:rsidRDefault="00B9219A" w:rsidP="00C904E9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 w:rsidRPr="00501F5B">
        <w:rPr>
          <w:rFonts w:ascii="Courier New" w:hAnsi="Courier New" w:cs="Courier New"/>
          <w:sz w:val="16"/>
          <w:szCs w:val="16"/>
        </w:rPr>
        <w:t xml:space="preserve">for </w:t>
      </w:r>
      <w:r w:rsidR="00C904E9" w:rsidRPr="00501F5B">
        <w:rPr>
          <w:rFonts w:ascii="Courier New" w:hAnsi="Courier New" w:cs="Courier New"/>
          <w:sz w:val="16"/>
          <w:szCs w:val="16"/>
        </w:rPr>
        <w:t>key (</w:t>
      </w:r>
      <w:r w:rsidR="00D32846" w:rsidRPr="00501F5B">
        <w:rPr>
          <w:rFonts w:ascii="Courier New" w:hAnsi="Courier New" w:cs="Courier New"/>
          <w:sz w:val="16"/>
          <w:szCs w:val="16"/>
        </w:rPr>
        <w:t>course</w:t>
      </w:r>
      <w:r w:rsidRPr="00501F5B">
        <w:rPr>
          <w:rFonts w:ascii="Courier New" w:hAnsi="Courier New" w:cs="Courier New"/>
          <w:sz w:val="16"/>
          <w:szCs w:val="16"/>
        </w:rPr>
        <w:t>)</w:t>
      </w:r>
      <w:r w:rsidR="007F0F59" w:rsidRPr="00501F5B">
        <w:rPr>
          <w:rFonts w:ascii="Courier New" w:hAnsi="Courier New" w:cs="Courier New"/>
          <w:sz w:val="16"/>
          <w:szCs w:val="16"/>
        </w:rPr>
        <w:t>,</w:t>
      </w:r>
      <w:r w:rsidR="007D4CAA" w:rsidRPr="00501F5B">
        <w:rPr>
          <w:rFonts w:ascii="Courier New" w:hAnsi="Courier New" w:cs="Courier New"/>
          <w:sz w:val="16"/>
          <w:szCs w:val="16"/>
        </w:rPr>
        <w:t xml:space="preserve"> value (</w:t>
      </w:r>
      <w:r w:rsidR="00D32846" w:rsidRPr="00501F5B">
        <w:rPr>
          <w:rFonts w:ascii="Courier New" w:hAnsi="Courier New" w:cs="Courier New"/>
          <w:sz w:val="16"/>
          <w:szCs w:val="16"/>
        </w:rPr>
        <w:t>course</w:t>
      </w:r>
      <w:r w:rsidR="007D4CAA" w:rsidRPr="00501F5B">
        <w:rPr>
          <w:rFonts w:ascii="Courier New" w:hAnsi="Courier New" w:cs="Courier New"/>
          <w:sz w:val="16"/>
          <w:szCs w:val="16"/>
        </w:rPr>
        <w:t xml:space="preserve"> </w:t>
      </w:r>
      <w:r w:rsidRPr="00501F5B">
        <w:rPr>
          <w:rFonts w:ascii="Courier New" w:hAnsi="Courier New" w:cs="Courier New"/>
          <w:sz w:val="16"/>
          <w:szCs w:val="16"/>
        </w:rPr>
        <w:t>grade</w:t>
      </w:r>
      <w:r w:rsidR="007D4CAA" w:rsidRPr="00501F5B">
        <w:rPr>
          <w:rFonts w:ascii="Courier New" w:hAnsi="Courier New" w:cs="Courier New"/>
          <w:sz w:val="16"/>
          <w:szCs w:val="16"/>
        </w:rPr>
        <w:t>s</w:t>
      </w:r>
      <w:r w:rsidRPr="00501F5B">
        <w:rPr>
          <w:rFonts w:ascii="Courier New" w:hAnsi="Courier New" w:cs="Courier New"/>
          <w:sz w:val="16"/>
          <w:szCs w:val="16"/>
        </w:rPr>
        <w:t xml:space="preserve"> dict) in </w:t>
      </w:r>
      <w:r w:rsidR="009E18AF" w:rsidRPr="00501F5B">
        <w:rPr>
          <w:rFonts w:ascii="Courier New" w:hAnsi="Courier New" w:cs="Courier New"/>
          <w:sz w:val="16"/>
          <w:szCs w:val="16"/>
        </w:rPr>
        <w:t xml:space="preserve">2D </w:t>
      </w:r>
      <w:r w:rsidRPr="00501F5B">
        <w:rPr>
          <w:rFonts w:ascii="Courier New" w:hAnsi="Courier New" w:cs="Courier New"/>
          <w:sz w:val="16"/>
          <w:szCs w:val="16"/>
        </w:rPr>
        <w:t xml:space="preserve">grades </w:t>
      </w:r>
      <w:r w:rsidR="009E18AF" w:rsidRPr="00501F5B">
        <w:rPr>
          <w:rFonts w:ascii="Courier New" w:hAnsi="Courier New" w:cs="Courier New"/>
          <w:sz w:val="16"/>
          <w:szCs w:val="16"/>
        </w:rPr>
        <w:t xml:space="preserve">dict </w:t>
      </w:r>
      <w:r w:rsidRPr="00501F5B">
        <w:rPr>
          <w:rFonts w:ascii="Courier New" w:hAnsi="Courier New" w:cs="Courier New"/>
          <w:sz w:val="16"/>
          <w:szCs w:val="16"/>
        </w:rPr>
        <w:t>items</w:t>
      </w:r>
    </w:p>
    <w:p w14:paraId="40419A5A" w14:textId="3F48A88A" w:rsidR="00B9219A" w:rsidRPr="00501F5B" w:rsidRDefault="00B9219A" w:rsidP="00C904E9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 w:rsidRPr="00501F5B">
        <w:rPr>
          <w:rFonts w:ascii="Courier New" w:hAnsi="Courier New" w:cs="Courier New"/>
          <w:sz w:val="16"/>
          <w:szCs w:val="16"/>
        </w:rPr>
        <w:tab/>
        <w:t xml:space="preserve">if student id in </w:t>
      </w:r>
      <w:r w:rsidR="00D32846" w:rsidRPr="00501F5B">
        <w:rPr>
          <w:rFonts w:ascii="Courier New" w:hAnsi="Courier New" w:cs="Courier New"/>
          <w:sz w:val="16"/>
          <w:szCs w:val="16"/>
        </w:rPr>
        <w:t>course</w:t>
      </w:r>
      <w:r w:rsidR="007D4CAA" w:rsidRPr="00501F5B">
        <w:rPr>
          <w:rFonts w:ascii="Courier New" w:hAnsi="Courier New" w:cs="Courier New"/>
          <w:sz w:val="16"/>
          <w:szCs w:val="16"/>
        </w:rPr>
        <w:t xml:space="preserve"> </w:t>
      </w:r>
      <w:r w:rsidRPr="00501F5B">
        <w:rPr>
          <w:rFonts w:ascii="Courier New" w:hAnsi="Courier New" w:cs="Courier New"/>
          <w:sz w:val="16"/>
          <w:szCs w:val="16"/>
        </w:rPr>
        <w:t>grade</w:t>
      </w:r>
      <w:r w:rsidR="007D4CAA" w:rsidRPr="00501F5B">
        <w:rPr>
          <w:rFonts w:ascii="Courier New" w:hAnsi="Courier New" w:cs="Courier New"/>
          <w:sz w:val="16"/>
          <w:szCs w:val="16"/>
        </w:rPr>
        <w:t>s</w:t>
      </w:r>
      <w:r w:rsidRPr="00501F5B">
        <w:rPr>
          <w:rFonts w:ascii="Courier New" w:hAnsi="Courier New" w:cs="Courier New"/>
          <w:sz w:val="16"/>
          <w:szCs w:val="16"/>
        </w:rPr>
        <w:t xml:space="preserve"> dict</w:t>
      </w:r>
    </w:p>
    <w:p w14:paraId="2FCB54F9" w14:textId="197E97A9" w:rsidR="00B9219A" w:rsidRPr="00501F5B" w:rsidRDefault="00B9219A" w:rsidP="00C904E9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 w:rsidRPr="00501F5B">
        <w:rPr>
          <w:rFonts w:ascii="Courier New" w:hAnsi="Courier New" w:cs="Courier New"/>
          <w:sz w:val="16"/>
          <w:szCs w:val="16"/>
        </w:rPr>
        <w:tab/>
      </w:r>
      <w:r w:rsidRPr="00501F5B">
        <w:rPr>
          <w:rFonts w:ascii="Courier New" w:hAnsi="Courier New" w:cs="Courier New"/>
          <w:sz w:val="16"/>
          <w:szCs w:val="16"/>
        </w:rPr>
        <w:tab/>
        <w:t xml:space="preserve">display </w:t>
      </w:r>
      <w:r w:rsidR="00D32846" w:rsidRPr="00501F5B">
        <w:rPr>
          <w:rFonts w:ascii="Courier New" w:hAnsi="Courier New" w:cs="Courier New"/>
          <w:sz w:val="16"/>
          <w:szCs w:val="16"/>
        </w:rPr>
        <w:t>course</w:t>
      </w:r>
      <w:r w:rsidRPr="00501F5B">
        <w:rPr>
          <w:rFonts w:ascii="Courier New" w:hAnsi="Courier New" w:cs="Courier New"/>
          <w:sz w:val="16"/>
          <w:szCs w:val="16"/>
        </w:rPr>
        <w:t>, and student’s grade list</w:t>
      </w:r>
    </w:p>
    <w:p w14:paraId="67217770" w14:textId="49332CE1" w:rsidR="007A1CD8" w:rsidRPr="00501F5B" w:rsidRDefault="007A1CD8" w:rsidP="00C904E9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</w:p>
    <w:p w14:paraId="2687ABFA" w14:textId="77777777" w:rsidR="00B9219A" w:rsidRPr="00C904E9" w:rsidRDefault="00B9219A" w:rsidP="00C904E9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</w:p>
    <w:p w14:paraId="3DDD4F4A" w14:textId="77777777" w:rsidR="00C904E9" w:rsidRDefault="00C904E9" w:rsidP="00C904E9">
      <w:pPr>
        <w:spacing w:line="240" w:lineRule="auto"/>
        <w:contextualSpacing/>
      </w:pPr>
    </w:p>
    <w:p w14:paraId="209ECFE8" w14:textId="77777777" w:rsidR="009A05D7" w:rsidRDefault="009A05D7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E37AFEF" w14:textId="7D120844" w:rsidR="00B9219A" w:rsidRDefault="00FA3409" w:rsidP="00B9219A">
      <w:pPr>
        <w:pStyle w:val="Heading1"/>
      </w:pPr>
      <w:r>
        <w:lastRenderedPageBreak/>
        <w:t xml:space="preserve">2) </w:t>
      </w:r>
      <w:r w:rsidR="00294BF4">
        <w:t>All Sports</w:t>
      </w:r>
    </w:p>
    <w:p w14:paraId="69654CCC" w14:textId="77777777" w:rsidR="00B9219A" w:rsidRDefault="00B9219A" w:rsidP="00C904E9">
      <w:pPr>
        <w:spacing w:line="240" w:lineRule="auto"/>
        <w:contextualSpacing/>
      </w:pPr>
    </w:p>
    <w:p w14:paraId="77AD6B2F" w14:textId="0EB700C5" w:rsidR="009A05D7" w:rsidRPr="009A05D7" w:rsidRDefault="007F0F59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52F5E422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3E3DC225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All Sports</w:t>
      </w:r>
    </w:p>
    <w:p w14:paraId="624DDE74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3BE846D1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baseball</w:t>
      </w:r>
    </w:p>
    <w:p w14:paraId="58F1A05B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basketball</w:t>
      </w:r>
    </w:p>
    <w:p w14:paraId="48A1BA7E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cross country</w:t>
      </w:r>
    </w:p>
    <w:p w14:paraId="7F7C6224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football</w:t>
      </w:r>
    </w:p>
    <w:p w14:paraId="61CDEE45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softball</w:t>
      </w:r>
    </w:p>
    <w:p w14:paraId="343ABC30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track</w:t>
      </w:r>
    </w:p>
    <w:p w14:paraId="4C523F39" w14:textId="77777777" w:rsidR="002060A6" w:rsidRPr="002060A6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volleyball</w:t>
      </w:r>
    </w:p>
    <w:p w14:paraId="416447B1" w14:textId="4798B7B8" w:rsidR="009A05D7" w:rsidRDefault="002060A6" w:rsidP="002060A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2060A6">
        <w:rPr>
          <w:rFonts w:ascii="Courier New" w:hAnsi="Courier New" w:cs="Courier New"/>
          <w:sz w:val="16"/>
          <w:szCs w:val="16"/>
        </w:rPr>
        <w:t>wrestling</w:t>
      </w:r>
    </w:p>
    <w:p w14:paraId="48CCD6E6" w14:textId="77777777" w:rsidR="002060A6" w:rsidRDefault="002060A6" w:rsidP="002060A6">
      <w:pPr>
        <w:spacing w:line="240" w:lineRule="auto"/>
        <w:contextualSpacing/>
      </w:pPr>
    </w:p>
    <w:p w14:paraId="043C85DD" w14:textId="77777777" w:rsidR="007F0F59" w:rsidRPr="00C904E9" w:rsidRDefault="007F0F59" w:rsidP="007F0F59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Data Example: </w:t>
      </w:r>
    </w:p>
    <w:p w14:paraId="20E80FF5" w14:textId="77777777" w:rsidR="007F0F59" w:rsidRDefault="007F0F59" w:rsidP="00C904E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01B8E4FA" w14:textId="77777777" w:rsidR="007F0F59" w:rsidRDefault="007F0F59" w:rsidP="00C904E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sport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oo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volley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cross country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wint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aske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wrestling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pring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track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umm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ase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of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>}</w:t>
      </w:r>
    </w:p>
    <w:p w14:paraId="2D34FC6D" w14:textId="77777777" w:rsidR="007F0F59" w:rsidRDefault="007F0F59" w:rsidP="00C904E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64C49E84" w14:textId="77777777" w:rsidR="007F0F59" w:rsidRPr="00C904E9" w:rsidRDefault="007F0F59" w:rsidP="007F0F59">
      <w:pPr>
        <w:spacing w:line="240" w:lineRule="auto"/>
        <w:contextualSpacing/>
        <w:rPr>
          <w:b/>
        </w:rPr>
      </w:pPr>
      <w:r w:rsidRPr="00C904E9">
        <w:rPr>
          <w:b/>
        </w:rPr>
        <w:t>Psuedocode:</w:t>
      </w:r>
    </w:p>
    <w:p w14:paraId="66021248" w14:textId="77777777" w:rsidR="007F0F59" w:rsidRDefault="007F0F59" w:rsidP="00C904E9">
      <w:pPr>
        <w:spacing w:line="240" w:lineRule="auto"/>
        <w:contextualSpacing/>
      </w:pPr>
    </w:p>
    <w:p w14:paraId="7884364F" w14:textId="48D91395" w:rsidR="007F0F59" w:rsidRPr="007F0F59" w:rsidRDefault="007F0F5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7F0F59">
        <w:rPr>
          <w:rFonts w:ascii="Courier New" w:hAnsi="Courier New" w:cs="Courier New"/>
          <w:sz w:val="16"/>
          <w:szCs w:val="16"/>
        </w:rPr>
        <w:t xml:space="preserve">Create an all sports empty </w:t>
      </w:r>
      <w:r w:rsidR="00646DF1">
        <w:rPr>
          <w:rFonts w:ascii="Courier New" w:hAnsi="Courier New" w:cs="Courier New"/>
          <w:sz w:val="16"/>
          <w:szCs w:val="16"/>
        </w:rPr>
        <w:t>list</w:t>
      </w:r>
    </w:p>
    <w:p w14:paraId="032472F5" w14:textId="77777777" w:rsidR="007F0F59" w:rsidRPr="007F0F59" w:rsidRDefault="007F0F5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85AD707" w14:textId="77777777" w:rsidR="007F0F59" w:rsidRPr="007F0F59" w:rsidRDefault="009E18AF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f</w:t>
      </w:r>
      <w:r w:rsidR="007F0F59" w:rsidRPr="007F0F59">
        <w:rPr>
          <w:rFonts w:ascii="Courier New" w:hAnsi="Courier New" w:cs="Courier New"/>
          <w:sz w:val="16"/>
          <w:szCs w:val="16"/>
        </w:rPr>
        <w:t>or key (season), value (season sports set) in sports items</w:t>
      </w:r>
    </w:p>
    <w:p w14:paraId="1F3130FA" w14:textId="3DB13839" w:rsidR="00D32846" w:rsidRPr="00D32846" w:rsidRDefault="00D32846" w:rsidP="00D3284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    </w:t>
      </w:r>
      <w:r w:rsidRPr="00D32846">
        <w:rPr>
          <w:rFonts w:ascii="Courier New" w:hAnsi="Courier New" w:cs="Courier New"/>
          <w:sz w:val="16"/>
          <w:szCs w:val="16"/>
        </w:rPr>
        <w:t xml:space="preserve">convert the </w:t>
      </w:r>
      <w:r>
        <w:rPr>
          <w:rFonts w:ascii="Courier New" w:hAnsi="Courier New" w:cs="Courier New"/>
          <w:sz w:val="16"/>
          <w:szCs w:val="16"/>
        </w:rPr>
        <w:t xml:space="preserve">current season’s </w:t>
      </w:r>
      <w:r w:rsidRPr="00D32846">
        <w:rPr>
          <w:rFonts w:ascii="Courier New" w:hAnsi="Courier New" w:cs="Courier New"/>
          <w:sz w:val="16"/>
          <w:szCs w:val="16"/>
        </w:rPr>
        <w:t>set to a list</w:t>
      </w:r>
    </w:p>
    <w:p w14:paraId="282357BC" w14:textId="61EF9FCB" w:rsidR="007F0F59" w:rsidRDefault="00D32846" w:rsidP="00D32846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D32846">
        <w:rPr>
          <w:rFonts w:ascii="Courier New" w:hAnsi="Courier New" w:cs="Courier New"/>
          <w:sz w:val="16"/>
          <w:szCs w:val="16"/>
        </w:rPr>
        <w:t xml:space="preserve">    add the </w:t>
      </w:r>
      <w:r w:rsidR="00335034">
        <w:rPr>
          <w:rFonts w:ascii="Courier New" w:hAnsi="Courier New" w:cs="Courier New"/>
          <w:sz w:val="16"/>
          <w:szCs w:val="16"/>
        </w:rPr>
        <w:t>newly create list</w:t>
      </w:r>
      <w:r w:rsidRPr="00D32846">
        <w:rPr>
          <w:rFonts w:ascii="Courier New" w:hAnsi="Courier New" w:cs="Courier New"/>
          <w:sz w:val="16"/>
          <w:szCs w:val="16"/>
        </w:rPr>
        <w:t xml:space="preserve"> to the full list using the extend method to add more than one item</w:t>
      </w:r>
      <w:r w:rsidR="00335034">
        <w:rPr>
          <w:rFonts w:ascii="Courier New" w:hAnsi="Courier New" w:cs="Courier New"/>
          <w:sz w:val="16"/>
          <w:szCs w:val="16"/>
        </w:rPr>
        <w:t xml:space="preserve"> at a time</w:t>
      </w:r>
    </w:p>
    <w:p w14:paraId="697B4AC8" w14:textId="73EA52A2" w:rsidR="002060A6" w:rsidRPr="007F0F59" w:rsidRDefault="002060A6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sort </w:t>
      </w:r>
      <w:r w:rsidR="00646DF1">
        <w:rPr>
          <w:rFonts w:ascii="Courier New" w:hAnsi="Courier New" w:cs="Courier New"/>
          <w:sz w:val="16"/>
          <w:szCs w:val="16"/>
        </w:rPr>
        <w:t>list</w:t>
      </w:r>
    </w:p>
    <w:p w14:paraId="6EE99931" w14:textId="295066E0" w:rsidR="007F0F59" w:rsidRDefault="007F0F5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7F0F59">
        <w:rPr>
          <w:rFonts w:ascii="Courier New" w:hAnsi="Courier New" w:cs="Courier New"/>
          <w:sz w:val="16"/>
          <w:szCs w:val="16"/>
        </w:rPr>
        <w:t xml:space="preserve">display the all sports </w:t>
      </w:r>
      <w:r w:rsidR="00303770">
        <w:rPr>
          <w:rFonts w:ascii="Courier New" w:hAnsi="Courier New" w:cs="Courier New"/>
          <w:sz w:val="16"/>
          <w:szCs w:val="16"/>
        </w:rPr>
        <w:t>list</w:t>
      </w:r>
      <w:r w:rsidR="00501F5B">
        <w:rPr>
          <w:rFonts w:ascii="Courier New" w:hAnsi="Courier New" w:cs="Courier New"/>
          <w:sz w:val="16"/>
          <w:szCs w:val="16"/>
        </w:rPr>
        <w:t xml:space="preserve"> usi</w:t>
      </w:r>
      <w:r w:rsidR="00391A00">
        <w:rPr>
          <w:rFonts w:ascii="Courier New" w:hAnsi="Courier New" w:cs="Courier New"/>
          <w:sz w:val="16"/>
          <w:szCs w:val="16"/>
        </w:rPr>
        <w:t>ng the iterator unpack operator, example:</w:t>
      </w:r>
    </w:p>
    <w:p w14:paraId="6EC78A9B" w14:textId="781D5B16" w:rsidR="00501F5B" w:rsidRDefault="00501F5B" w:rsidP="00501F5B">
      <w:pPr>
        <w:pStyle w:val="HTMLPreformatted"/>
        <w:shd w:val="clear" w:color="auto" w:fill="FFFFFF"/>
        <w:rPr>
          <w:color w:val="000000"/>
          <w:sz w:val="21"/>
          <w:szCs w:val="21"/>
        </w:rPr>
      </w:pPr>
      <w:r>
        <w:rPr>
          <w:color w:val="000080"/>
          <w:sz w:val="21"/>
          <w:szCs w:val="21"/>
        </w:rPr>
        <w:tab/>
      </w:r>
      <w:r>
        <w:rPr>
          <w:color w:val="000080"/>
          <w:sz w:val="21"/>
          <w:szCs w:val="21"/>
        </w:rPr>
        <w:t>print</w:t>
      </w:r>
      <w:r>
        <w:rPr>
          <w:color w:val="000000"/>
          <w:sz w:val="21"/>
          <w:szCs w:val="21"/>
        </w:rPr>
        <w:t xml:space="preserve">(*all_sports, </w:t>
      </w:r>
      <w:r>
        <w:rPr>
          <w:color w:val="660099"/>
          <w:sz w:val="21"/>
          <w:szCs w:val="21"/>
        </w:rPr>
        <w:t>sep</w:t>
      </w:r>
      <w:r>
        <w:rPr>
          <w:color w:val="000000"/>
          <w:sz w:val="21"/>
          <w:szCs w:val="21"/>
        </w:rPr>
        <w:t>=</w:t>
      </w:r>
      <w:r>
        <w:rPr>
          <w:b/>
          <w:bCs/>
          <w:color w:val="008000"/>
          <w:sz w:val="21"/>
          <w:szCs w:val="21"/>
        </w:rPr>
        <w:t>'</w:t>
      </w:r>
      <w:r>
        <w:rPr>
          <w:b/>
          <w:bCs/>
          <w:color w:val="000080"/>
          <w:sz w:val="21"/>
          <w:szCs w:val="21"/>
        </w:rPr>
        <w:t>\n</w:t>
      </w:r>
      <w:r>
        <w:rPr>
          <w:b/>
          <w:bCs/>
          <w:color w:val="008000"/>
          <w:sz w:val="21"/>
          <w:szCs w:val="21"/>
        </w:rPr>
        <w:t>'</w:t>
      </w:r>
      <w:r>
        <w:rPr>
          <w:color w:val="000000"/>
          <w:sz w:val="21"/>
          <w:szCs w:val="21"/>
        </w:rPr>
        <w:t>)</w:t>
      </w:r>
    </w:p>
    <w:p w14:paraId="123E4343" w14:textId="77777777" w:rsidR="00501F5B" w:rsidRDefault="00501F5B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2A6DB19" w14:textId="77777777" w:rsidR="007F0F59" w:rsidRDefault="007F0F59" w:rsidP="00C904E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F02C049" w14:textId="77777777" w:rsidR="009A05D7" w:rsidRDefault="009A05D7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26300FF2" w14:textId="081E588D" w:rsidR="007F0F59" w:rsidRDefault="00FA3409" w:rsidP="007F0F59">
      <w:pPr>
        <w:pStyle w:val="Heading1"/>
      </w:pPr>
      <w:r>
        <w:lastRenderedPageBreak/>
        <w:t xml:space="preserve">3) </w:t>
      </w:r>
      <w:r w:rsidR="00CE6560">
        <w:t>Each Course Gender</w:t>
      </w:r>
    </w:p>
    <w:p w14:paraId="1CE083CB" w14:textId="77777777" w:rsidR="007F0F59" w:rsidRPr="00C904E9" w:rsidRDefault="007F0F59" w:rsidP="007F0F59">
      <w:pPr>
        <w:spacing w:line="240" w:lineRule="auto"/>
        <w:contextualSpacing/>
        <w:rPr>
          <w:b/>
          <w:u w:val="single"/>
        </w:rPr>
      </w:pPr>
    </w:p>
    <w:p w14:paraId="6C2CC428" w14:textId="77777777" w:rsidR="007F0F59" w:rsidRPr="00C904E9" w:rsidRDefault="007F0F59" w:rsidP="007F0F59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3E355030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1E521AD4" w14:textId="439BED53" w:rsidR="009A05D7" w:rsidRPr="009A05D7" w:rsidRDefault="007466F5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Each </w:t>
      </w:r>
      <w:r w:rsidR="00D32846">
        <w:rPr>
          <w:rFonts w:ascii="Courier New" w:hAnsi="Courier New" w:cs="Courier New"/>
          <w:sz w:val="16"/>
          <w:szCs w:val="16"/>
        </w:rPr>
        <w:t>Course</w:t>
      </w:r>
      <w:r w:rsidR="009A05D7" w:rsidRPr="009A05D7">
        <w:rPr>
          <w:rFonts w:ascii="Courier New" w:hAnsi="Courier New" w:cs="Courier New"/>
          <w:sz w:val="16"/>
          <w:szCs w:val="16"/>
        </w:rPr>
        <w:t xml:space="preserve"> Genders</w:t>
      </w:r>
    </w:p>
    <w:p w14:paraId="4EDC053D" w14:textId="77777777" w:rsidR="009A05D7" w:rsidRPr="009A05D7" w:rsidRDefault="009A05D7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A05D7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69C1E746" w14:textId="00E606BB" w:rsidR="009A05D7" w:rsidRPr="009A05D7" w:rsidRDefault="00723DFF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Math</w:t>
      </w:r>
      <w:r w:rsidR="009A05D7" w:rsidRPr="009A05D7">
        <w:rPr>
          <w:rFonts w:ascii="Courier New" w:hAnsi="Courier New" w:cs="Courier New"/>
          <w:sz w:val="16"/>
          <w:szCs w:val="16"/>
        </w:rPr>
        <w:t>: Male = 1 Female = 3</w:t>
      </w:r>
    </w:p>
    <w:p w14:paraId="4ED25AC5" w14:textId="26D0A6DB" w:rsidR="009A05D7" w:rsidRPr="009A05D7" w:rsidRDefault="00723DFF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English</w:t>
      </w:r>
      <w:r w:rsidR="009A05D7" w:rsidRPr="009A05D7">
        <w:rPr>
          <w:rFonts w:ascii="Courier New" w:hAnsi="Courier New" w:cs="Courier New"/>
          <w:sz w:val="16"/>
          <w:szCs w:val="16"/>
        </w:rPr>
        <w:t>: Male = 2 Female = 3</w:t>
      </w:r>
    </w:p>
    <w:p w14:paraId="717C9478" w14:textId="036CEE93" w:rsidR="007F0F59" w:rsidRDefault="00723DFF" w:rsidP="009A05D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Science</w:t>
      </w:r>
      <w:r w:rsidR="009A05D7" w:rsidRPr="009A05D7">
        <w:rPr>
          <w:rFonts w:ascii="Courier New" w:hAnsi="Courier New" w:cs="Courier New"/>
          <w:sz w:val="16"/>
          <w:szCs w:val="16"/>
        </w:rPr>
        <w:t>: Male = 2 Female = 3</w:t>
      </w:r>
    </w:p>
    <w:p w14:paraId="4933714A" w14:textId="77777777" w:rsidR="009A05D7" w:rsidRDefault="009A05D7" w:rsidP="009A05D7">
      <w:pPr>
        <w:spacing w:line="240" w:lineRule="auto"/>
        <w:contextualSpacing/>
      </w:pPr>
    </w:p>
    <w:p w14:paraId="5358BAED" w14:textId="77777777" w:rsidR="007F0F59" w:rsidRPr="00C904E9" w:rsidRDefault="007F0F59" w:rsidP="007F0F59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Data Example: </w:t>
      </w:r>
    </w:p>
    <w:p w14:paraId="0E07EF57" w14:textId="77777777" w:rsidR="007F0F59" w:rsidRDefault="007F0F59" w:rsidP="007F0F59">
      <w:pPr>
        <w:spacing w:line="240" w:lineRule="auto"/>
        <w:contextualSpacing/>
      </w:pPr>
    </w:p>
    <w:p w14:paraId="61759CE4" w14:textId="1052F8A6" w:rsidR="007F0F59" w:rsidRDefault="007F0F59" w:rsidP="007F0F5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student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3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first_name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ob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last_name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mi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end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M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roups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aske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track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tudent counci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7810D12F" w14:textId="77777777" w:rsidR="007F0F59" w:rsidRDefault="007F0F59" w:rsidP="007F0F59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3835E9AB" w14:textId="7826D8F4" w:rsidR="007F0F59" w:rsidRDefault="007F0F59" w:rsidP="007F0F59">
      <w:pPr>
        <w:spacing w:line="240" w:lineRule="auto"/>
        <w:contextualSpacing/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grade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math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9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3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075206B0" w14:textId="77777777" w:rsidR="007F0F59" w:rsidRDefault="007F0F59" w:rsidP="007F0F59">
      <w:pPr>
        <w:spacing w:line="240" w:lineRule="auto"/>
        <w:contextualSpacing/>
      </w:pPr>
    </w:p>
    <w:p w14:paraId="70D73EF0" w14:textId="77777777" w:rsidR="007F0F59" w:rsidRDefault="007F0F59" w:rsidP="007F0F59">
      <w:pPr>
        <w:spacing w:line="240" w:lineRule="auto"/>
        <w:contextualSpacing/>
        <w:rPr>
          <w:b/>
        </w:rPr>
      </w:pPr>
      <w:r w:rsidRPr="00C904E9">
        <w:rPr>
          <w:b/>
        </w:rPr>
        <w:t>Psuedocode:</w:t>
      </w:r>
    </w:p>
    <w:p w14:paraId="032484CA" w14:textId="3B705281" w:rsidR="007F0F59" w:rsidRDefault="007F0F59" w:rsidP="007F0F59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8C8C8C"/>
        </w:rPr>
        <w:t xml:space="preserve">To do this one, it’s easiest to first create a temporary 2D </w:t>
      </w:r>
      <w:r w:rsidR="00D32846">
        <w:rPr>
          <w:i/>
          <w:iCs/>
          <w:color w:val="8C8C8C"/>
        </w:rPr>
        <w:t>course</w:t>
      </w:r>
      <w:r>
        <w:rPr>
          <w:i/>
          <w:iCs/>
          <w:color w:val="8C8C8C"/>
        </w:rPr>
        <w:t xml:space="preserve"> gender dict, example:</w:t>
      </w:r>
      <w:r w:rsidR="005744C1">
        <w:rPr>
          <w:i/>
          <w:iCs/>
          <w:color w:val="8C8C8C"/>
        </w:rPr>
        <w:br/>
      </w:r>
      <w:r>
        <w:rPr>
          <w:i/>
          <w:iCs/>
          <w:color w:val="8C8C8C"/>
        </w:rPr>
        <w:br/>
      </w:r>
      <w:r w:rsidR="00723DFF">
        <w:rPr>
          <w:i/>
          <w:iCs/>
          <w:color w:val="8C8C8C"/>
        </w:rPr>
        <w:t>‘math’</w:t>
      </w:r>
      <w:r>
        <w:rPr>
          <w:i/>
          <w:iCs/>
          <w:color w:val="8C8C8C"/>
        </w:rPr>
        <w:t>: {'Female': 3, 'Male': 1}</w:t>
      </w:r>
      <w:r>
        <w:rPr>
          <w:i/>
          <w:iCs/>
          <w:color w:val="8C8C8C"/>
        </w:rPr>
        <w:br/>
        <w:t>'</w:t>
      </w:r>
      <w:r w:rsidR="00723DFF">
        <w:rPr>
          <w:i/>
          <w:iCs/>
          <w:color w:val="8C8C8C"/>
        </w:rPr>
        <w:t>english</w:t>
      </w:r>
      <w:r>
        <w:rPr>
          <w:i/>
          <w:iCs/>
          <w:color w:val="8C8C8C"/>
        </w:rPr>
        <w:t>': {'Female': 3, 'Male': 2}</w:t>
      </w:r>
      <w:r>
        <w:rPr>
          <w:i/>
          <w:iCs/>
          <w:color w:val="8C8C8C"/>
        </w:rPr>
        <w:br/>
        <w:t>'</w:t>
      </w:r>
      <w:r w:rsidR="00723DFF">
        <w:rPr>
          <w:i/>
          <w:iCs/>
          <w:color w:val="8C8C8C"/>
        </w:rPr>
        <w:t>science</w:t>
      </w:r>
      <w:r>
        <w:rPr>
          <w:i/>
          <w:iCs/>
          <w:color w:val="8C8C8C"/>
        </w:rPr>
        <w:t>': {'Female': 3, 'Male': 2}</w:t>
      </w:r>
    </w:p>
    <w:p w14:paraId="2B06DBDA" w14:textId="77777777" w:rsidR="007F0F59" w:rsidRPr="00C904E9" w:rsidRDefault="007F0F59" w:rsidP="007F0F59">
      <w:pPr>
        <w:spacing w:line="240" w:lineRule="auto"/>
        <w:contextualSpacing/>
        <w:rPr>
          <w:b/>
        </w:rPr>
      </w:pPr>
    </w:p>
    <w:p w14:paraId="412D02F4" w14:textId="033E795E" w:rsidR="005744C1" w:rsidRDefault="005744C1" w:rsidP="007F0F5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create an empty </w:t>
      </w:r>
      <w:r w:rsidR="00D32846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 xml:space="preserve"> gender dict</w:t>
      </w:r>
    </w:p>
    <w:p w14:paraId="76D7236D" w14:textId="77777777" w:rsidR="005744C1" w:rsidRDefault="005744C1" w:rsidP="007F0F5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677162B" w14:textId="72CB75EC" w:rsidR="007F0F59" w:rsidRPr="00C904E9" w:rsidRDefault="007F0F59" w:rsidP="007F0F5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for </w:t>
      </w:r>
      <w:r w:rsidRPr="00C904E9">
        <w:rPr>
          <w:rFonts w:ascii="Courier New" w:hAnsi="Courier New" w:cs="Courier New"/>
          <w:sz w:val="16"/>
          <w:szCs w:val="16"/>
        </w:rPr>
        <w:t xml:space="preserve">key </w:t>
      </w:r>
      <w:r w:rsidR="005744C1">
        <w:rPr>
          <w:rFonts w:ascii="Courier New" w:hAnsi="Courier New" w:cs="Courier New"/>
          <w:sz w:val="16"/>
          <w:szCs w:val="16"/>
        </w:rPr>
        <w:t>(</w:t>
      </w:r>
      <w:r w:rsidR="00D32846">
        <w:rPr>
          <w:rFonts w:ascii="Courier New" w:hAnsi="Courier New" w:cs="Courier New"/>
          <w:sz w:val="16"/>
          <w:szCs w:val="16"/>
        </w:rPr>
        <w:t>course</w:t>
      </w:r>
      <w:r w:rsidRPr="00C904E9">
        <w:rPr>
          <w:rFonts w:ascii="Courier New" w:hAnsi="Courier New" w:cs="Courier New"/>
          <w:sz w:val="16"/>
          <w:szCs w:val="16"/>
        </w:rPr>
        <w:t>)</w:t>
      </w:r>
      <w:r>
        <w:rPr>
          <w:rFonts w:ascii="Courier New" w:hAnsi="Courier New" w:cs="Courier New"/>
          <w:sz w:val="16"/>
          <w:szCs w:val="16"/>
        </w:rPr>
        <w:t>,</w:t>
      </w:r>
      <w:r w:rsidRPr="00C904E9">
        <w:rPr>
          <w:rFonts w:ascii="Courier New" w:hAnsi="Courier New" w:cs="Courier New"/>
          <w:sz w:val="16"/>
          <w:szCs w:val="16"/>
        </w:rPr>
        <w:t xml:space="preserve"> value (</w:t>
      </w:r>
      <w:r w:rsidR="00D32846">
        <w:rPr>
          <w:rFonts w:ascii="Courier New" w:hAnsi="Courier New" w:cs="Courier New"/>
          <w:sz w:val="16"/>
          <w:szCs w:val="16"/>
        </w:rPr>
        <w:t>course</w:t>
      </w:r>
      <w:r w:rsidR="007D4CAA">
        <w:rPr>
          <w:rFonts w:ascii="Courier New" w:hAnsi="Courier New" w:cs="Courier New"/>
          <w:sz w:val="16"/>
          <w:szCs w:val="16"/>
        </w:rPr>
        <w:t xml:space="preserve"> </w:t>
      </w:r>
      <w:r w:rsidR="005744C1">
        <w:rPr>
          <w:rFonts w:ascii="Courier New" w:hAnsi="Courier New" w:cs="Courier New"/>
          <w:sz w:val="16"/>
          <w:szCs w:val="16"/>
        </w:rPr>
        <w:t>grades dict</w:t>
      </w:r>
      <w:r>
        <w:rPr>
          <w:rFonts w:ascii="Courier New" w:hAnsi="Courier New" w:cs="Courier New"/>
          <w:sz w:val="16"/>
          <w:szCs w:val="16"/>
        </w:rPr>
        <w:t xml:space="preserve">) in </w:t>
      </w:r>
      <w:r w:rsidR="009E18AF">
        <w:rPr>
          <w:rFonts w:ascii="Courier New" w:hAnsi="Courier New" w:cs="Courier New"/>
          <w:sz w:val="16"/>
          <w:szCs w:val="16"/>
        </w:rPr>
        <w:t xml:space="preserve">2D </w:t>
      </w:r>
      <w:r w:rsidR="005744C1">
        <w:rPr>
          <w:rFonts w:ascii="Courier New" w:hAnsi="Courier New" w:cs="Courier New"/>
          <w:sz w:val="16"/>
          <w:szCs w:val="16"/>
        </w:rPr>
        <w:t>grades</w:t>
      </w:r>
      <w:r w:rsidR="009E18AF">
        <w:rPr>
          <w:rFonts w:ascii="Courier New" w:hAnsi="Courier New" w:cs="Courier New"/>
          <w:sz w:val="16"/>
          <w:szCs w:val="16"/>
        </w:rPr>
        <w:t xml:space="preserve"> dict</w:t>
      </w:r>
      <w:r>
        <w:rPr>
          <w:rFonts w:ascii="Courier New" w:hAnsi="Courier New" w:cs="Courier New"/>
          <w:sz w:val="16"/>
          <w:szCs w:val="16"/>
        </w:rPr>
        <w:t xml:space="preserve"> items</w:t>
      </w:r>
    </w:p>
    <w:p w14:paraId="119A35FB" w14:textId="77777777" w:rsidR="007F0F59" w:rsidRDefault="005744C1" w:rsidP="007F0F5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>set male and female counters to 0</w:t>
      </w:r>
    </w:p>
    <w:p w14:paraId="6415A729" w14:textId="77777777" w:rsidR="005744C1" w:rsidRPr="00C904E9" w:rsidRDefault="005744C1" w:rsidP="007F0F59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DBACCF4" w14:textId="4AECF7BA" w:rsidR="005744C1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for </w:t>
      </w:r>
      <w:r w:rsidRPr="00C904E9">
        <w:rPr>
          <w:rFonts w:ascii="Courier New" w:hAnsi="Courier New" w:cs="Courier New"/>
          <w:sz w:val="16"/>
          <w:szCs w:val="16"/>
        </w:rPr>
        <w:t xml:space="preserve">key </w:t>
      </w:r>
      <w:r>
        <w:rPr>
          <w:rFonts w:ascii="Courier New" w:hAnsi="Courier New" w:cs="Courier New"/>
          <w:sz w:val="16"/>
          <w:szCs w:val="16"/>
        </w:rPr>
        <w:t>(student id</w:t>
      </w:r>
      <w:r w:rsidRPr="00C904E9">
        <w:rPr>
          <w:rFonts w:ascii="Courier New" w:hAnsi="Courier New" w:cs="Courier New"/>
          <w:sz w:val="16"/>
          <w:szCs w:val="16"/>
        </w:rPr>
        <w:t>)</w:t>
      </w:r>
      <w:r>
        <w:rPr>
          <w:rFonts w:ascii="Courier New" w:hAnsi="Courier New" w:cs="Courier New"/>
          <w:sz w:val="16"/>
          <w:szCs w:val="16"/>
        </w:rPr>
        <w:t>,</w:t>
      </w:r>
      <w:r w:rsidRPr="00C904E9">
        <w:rPr>
          <w:rFonts w:ascii="Courier New" w:hAnsi="Courier New" w:cs="Courier New"/>
          <w:sz w:val="16"/>
          <w:szCs w:val="16"/>
        </w:rPr>
        <w:t xml:space="preserve"> value (</w:t>
      </w:r>
      <w:r>
        <w:rPr>
          <w:rFonts w:ascii="Courier New" w:hAnsi="Courier New" w:cs="Courier New"/>
          <w:sz w:val="16"/>
          <w:szCs w:val="16"/>
        </w:rPr>
        <w:t xml:space="preserve">student grades list) in </w:t>
      </w:r>
      <w:r w:rsidR="00D32846">
        <w:rPr>
          <w:rFonts w:ascii="Courier New" w:hAnsi="Courier New" w:cs="Courier New"/>
          <w:sz w:val="16"/>
          <w:szCs w:val="16"/>
        </w:rPr>
        <w:t>course</w:t>
      </w:r>
      <w:r w:rsidR="007D4CAA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grades dict</w:t>
      </w:r>
      <w:r w:rsidR="009E18AF">
        <w:rPr>
          <w:rFonts w:ascii="Courier New" w:hAnsi="Courier New" w:cs="Courier New"/>
          <w:sz w:val="16"/>
          <w:szCs w:val="16"/>
        </w:rPr>
        <w:t xml:space="preserve"> items</w:t>
      </w:r>
    </w:p>
    <w:p w14:paraId="7255662F" w14:textId="77777777" w:rsidR="005744C1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>get gender for the current student id from the students 2D dict</w:t>
      </w:r>
    </w:p>
    <w:p w14:paraId="513E0618" w14:textId="77777777" w:rsidR="005744C1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 xml:space="preserve">increment the correct </w:t>
      </w:r>
      <w:r w:rsidR="007D4CAA">
        <w:rPr>
          <w:rFonts w:ascii="Courier New" w:hAnsi="Courier New" w:cs="Courier New"/>
          <w:sz w:val="16"/>
          <w:szCs w:val="16"/>
        </w:rPr>
        <w:t xml:space="preserve">gender </w:t>
      </w:r>
      <w:r>
        <w:rPr>
          <w:rFonts w:ascii="Courier New" w:hAnsi="Courier New" w:cs="Courier New"/>
          <w:sz w:val="16"/>
          <w:szCs w:val="16"/>
        </w:rPr>
        <w:t>counter</w:t>
      </w:r>
      <w:r>
        <w:rPr>
          <w:rFonts w:ascii="Courier New" w:hAnsi="Courier New" w:cs="Courier New"/>
          <w:sz w:val="16"/>
          <w:szCs w:val="16"/>
        </w:rPr>
        <w:tab/>
      </w:r>
    </w:p>
    <w:p w14:paraId="537CABA5" w14:textId="77777777" w:rsidR="005744C1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</w:p>
    <w:p w14:paraId="70D1CC7A" w14:textId="2F15A75C" w:rsidR="005744C1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append to the </w:t>
      </w:r>
      <w:r w:rsidR="00D32846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 xml:space="preserve"> gender dict, using the </w:t>
      </w:r>
      <w:r w:rsidR="00D32846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 xml:space="preserve"> as the key, a dict with female and male counts </w:t>
      </w:r>
    </w:p>
    <w:p w14:paraId="3B9E67F8" w14:textId="77777777" w:rsidR="005744C1" w:rsidRDefault="005744C1" w:rsidP="005744C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707747A" w14:textId="79D014F8" w:rsidR="005744C1" w:rsidRDefault="005744C1" w:rsidP="005744C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for key (</w:t>
      </w:r>
      <w:r w:rsidR="00D32846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>), value (genders</w:t>
      </w:r>
      <w:r w:rsidR="009E18AF">
        <w:rPr>
          <w:rFonts w:ascii="Courier New" w:hAnsi="Courier New" w:cs="Courier New"/>
          <w:sz w:val="16"/>
          <w:szCs w:val="16"/>
        </w:rPr>
        <w:t xml:space="preserve"> dict</w:t>
      </w:r>
      <w:r>
        <w:rPr>
          <w:rFonts w:ascii="Courier New" w:hAnsi="Courier New" w:cs="Courier New"/>
          <w:sz w:val="16"/>
          <w:szCs w:val="16"/>
        </w:rPr>
        <w:t xml:space="preserve">) in </w:t>
      </w:r>
      <w:r w:rsidR="00D32846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 xml:space="preserve"> gender </w:t>
      </w:r>
      <w:r w:rsidR="009E18AF">
        <w:rPr>
          <w:rFonts w:ascii="Courier New" w:hAnsi="Courier New" w:cs="Courier New"/>
          <w:sz w:val="16"/>
          <w:szCs w:val="16"/>
        </w:rPr>
        <w:t xml:space="preserve">2D </w:t>
      </w:r>
      <w:r>
        <w:rPr>
          <w:rFonts w:ascii="Courier New" w:hAnsi="Courier New" w:cs="Courier New"/>
          <w:sz w:val="16"/>
          <w:szCs w:val="16"/>
        </w:rPr>
        <w:t>dic</w:t>
      </w:r>
      <w:r w:rsidR="007D4CAA">
        <w:rPr>
          <w:rFonts w:ascii="Courier New" w:hAnsi="Courier New" w:cs="Courier New"/>
          <w:sz w:val="16"/>
          <w:szCs w:val="16"/>
        </w:rPr>
        <w:t>t</w:t>
      </w:r>
      <w:r>
        <w:rPr>
          <w:rFonts w:ascii="Courier New" w:hAnsi="Courier New" w:cs="Courier New"/>
          <w:sz w:val="16"/>
          <w:szCs w:val="16"/>
        </w:rPr>
        <w:t xml:space="preserve"> items</w:t>
      </w:r>
    </w:p>
    <w:p w14:paraId="040C4EEE" w14:textId="77777777" w:rsidR="005744C1" w:rsidRDefault="005744C1" w:rsidP="005744C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 xml:space="preserve">display the </w:t>
      </w:r>
      <w:r w:rsidR="007D4CAA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>, and genders</w:t>
      </w:r>
      <w:r w:rsidR="009E18AF">
        <w:rPr>
          <w:rFonts w:ascii="Courier New" w:hAnsi="Courier New" w:cs="Courier New"/>
          <w:sz w:val="16"/>
          <w:szCs w:val="16"/>
        </w:rPr>
        <w:t xml:space="preserve"> dict</w:t>
      </w:r>
    </w:p>
    <w:p w14:paraId="673CB56F" w14:textId="77777777" w:rsidR="005744C1" w:rsidRPr="00C904E9" w:rsidRDefault="005744C1" w:rsidP="005744C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</w:p>
    <w:p w14:paraId="1F094D46" w14:textId="77777777" w:rsidR="007D4CAA" w:rsidRDefault="007D4CAA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2E64A20" w14:textId="1EB6BFAA" w:rsidR="007D4CAA" w:rsidRDefault="00FA3409" w:rsidP="007D4CAA">
      <w:pPr>
        <w:pStyle w:val="Heading1"/>
      </w:pPr>
      <w:r>
        <w:lastRenderedPageBreak/>
        <w:t xml:space="preserve">4) </w:t>
      </w:r>
      <w:r w:rsidR="00CE6560">
        <w:t xml:space="preserve">Sue Smith </w:t>
      </w:r>
      <w:r w:rsidR="00D32846">
        <w:t>Course</w:t>
      </w:r>
      <w:r w:rsidR="00CE6560">
        <w:t xml:space="preserve"> List</w:t>
      </w:r>
    </w:p>
    <w:p w14:paraId="17B68359" w14:textId="77777777" w:rsidR="007D4CAA" w:rsidRPr="00C904E9" w:rsidRDefault="007D4CAA" w:rsidP="007D4CAA">
      <w:pPr>
        <w:spacing w:line="240" w:lineRule="auto"/>
        <w:contextualSpacing/>
        <w:rPr>
          <w:b/>
          <w:u w:val="single"/>
        </w:rPr>
      </w:pPr>
    </w:p>
    <w:p w14:paraId="4FD99904" w14:textId="77777777" w:rsidR="007D4CAA" w:rsidRPr="00C904E9" w:rsidRDefault="007D4CAA" w:rsidP="007D4CAA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7A9170FE" w14:textId="09BCBFE6" w:rsidR="00F660A2" w:rsidRPr="00F660A2" w:rsidRDefault="00F660A2" w:rsidP="00F660A2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F660A2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714569D4" w14:textId="2F711952" w:rsidR="00F660A2" w:rsidRDefault="00CE6560" w:rsidP="00F660A2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Sue Smith </w:t>
      </w:r>
      <w:r w:rsidR="00D32846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 xml:space="preserve"> List</w:t>
      </w:r>
    </w:p>
    <w:p w14:paraId="11383BFC" w14:textId="77777777" w:rsidR="00F660A2" w:rsidRDefault="00F660A2" w:rsidP="00F660A2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F660A2">
        <w:rPr>
          <w:rFonts w:ascii="Courier New" w:hAnsi="Courier New" w:cs="Courier New"/>
          <w:sz w:val="16"/>
          <w:szCs w:val="16"/>
        </w:rPr>
        <w:t>===============================================================================</w:t>
      </w:r>
      <w:r>
        <w:rPr>
          <w:rFonts w:ascii="Courier New" w:hAnsi="Courier New" w:cs="Courier New"/>
          <w:sz w:val="16"/>
          <w:szCs w:val="16"/>
        </w:rPr>
        <w:t>=</w:t>
      </w:r>
    </w:p>
    <w:p w14:paraId="3AA27473" w14:textId="1CDE3BAD" w:rsidR="00F660A2" w:rsidRPr="00F660A2" w:rsidRDefault="00723DFF" w:rsidP="00F660A2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Math</w:t>
      </w:r>
      <w:r w:rsidR="00166C35">
        <w:rPr>
          <w:rFonts w:ascii="Courier New" w:hAnsi="Courier New" w:cs="Courier New"/>
          <w:sz w:val="16"/>
          <w:szCs w:val="16"/>
        </w:rPr>
        <w:t xml:space="preserve">, </w:t>
      </w:r>
      <w:r>
        <w:rPr>
          <w:rFonts w:ascii="Courier New" w:hAnsi="Courier New" w:cs="Courier New"/>
          <w:sz w:val="16"/>
          <w:szCs w:val="16"/>
        </w:rPr>
        <w:t>English</w:t>
      </w:r>
      <w:r w:rsidR="00166C35">
        <w:rPr>
          <w:rFonts w:ascii="Courier New" w:hAnsi="Courier New" w:cs="Courier New"/>
          <w:sz w:val="16"/>
          <w:szCs w:val="16"/>
        </w:rPr>
        <w:t xml:space="preserve">, </w:t>
      </w:r>
      <w:r>
        <w:rPr>
          <w:rFonts w:ascii="Courier New" w:hAnsi="Courier New" w:cs="Courier New"/>
          <w:sz w:val="16"/>
          <w:szCs w:val="16"/>
        </w:rPr>
        <w:t>Science</w:t>
      </w:r>
    </w:p>
    <w:p w14:paraId="077C4B85" w14:textId="2442CA47" w:rsidR="00F660A2" w:rsidRDefault="00F660A2" w:rsidP="007D4CAA">
      <w:pPr>
        <w:spacing w:line="240" w:lineRule="auto"/>
        <w:contextualSpacing/>
      </w:pPr>
    </w:p>
    <w:p w14:paraId="18BC6252" w14:textId="77777777" w:rsidR="007D4CAA" w:rsidRPr="00C904E9" w:rsidRDefault="007D4CAA" w:rsidP="007D4CAA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Data Example: </w:t>
      </w:r>
    </w:p>
    <w:p w14:paraId="0E14AA60" w14:textId="77777777" w:rsidR="007D4CAA" w:rsidRDefault="007D4CAA" w:rsidP="007D4CAA">
      <w:pPr>
        <w:spacing w:line="240" w:lineRule="auto"/>
        <w:contextualSpacing/>
      </w:pPr>
    </w:p>
    <w:p w14:paraId="49D8DC66" w14:textId="2695012F" w:rsidR="007D4CAA" w:rsidRDefault="007D4CAA" w:rsidP="007D4CAA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student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="009E18AF"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first_name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Sue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last_name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mi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end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roups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volleyball</w:t>
      </w:r>
      <w:r w:rsidR="009E18AF"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="009E18AF"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 xml:space="preserve"> </w:t>
      </w:r>
      <w:r w:rsidR="009E18AF"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baske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track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softball</w:t>
      </w:r>
      <w:r w:rsidR="009E18AF"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="009E18AF"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 xml:space="preserve"> </w:t>
      </w:r>
      <w:r w:rsidR="009E18AF"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="009E18A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national honor society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1F8BFF63" w14:textId="77777777" w:rsidR="007D4CAA" w:rsidRDefault="007D4CAA" w:rsidP="007D4CAA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58D133A2" w14:textId="57F86730" w:rsidR="007D4CAA" w:rsidRDefault="007D4CAA" w:rsidP="007D4CAA">
      <w:pPr>
        <w:spacing w:line="240" w:lineRule="auto"/>
        <w:contextualSpacing/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grade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math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9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3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6CB6B04E" w14:textId="77777777" w:rsidR="007D4CAA" w:rsidRDefault="007D4CAA" w:rsidP="007D4CAA">
      <w:pPr>
        <w:spacing w:line="240" w:lineRule="auto"/>
        <w:contextualSpacing/>
      </w:pPr>
    </w:p>
    <w:p w14:paraId="3796941A" w14:textId="77777777" w:rsidR="007D4CAA" w:rsidRDefault="007D4CAA" w:rsidP="007D4CAA">
      <w:pPr>
        <w:spacing w:line="240" w:lineRule="auto"/>
        <w:contextualSpacing/>
        <w:rPr>
          <w:b/>
        </w:rPr>
      </w:pPr>
      <w:r w:rsidRPr="00C904E9">
        <w:rPr>
          <w:b/>
        </w:rPr>
        <w:t>Psuedocode:</w:t>
      </w:r>
    </w:p>
    <w:p w14:paraId="26EEB13F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E129687" w14:textId="4EE3E49A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create an empty </w:t>
      </w:r>
      <w:r w:rsidR="00091E2D">
        <w:rPr>
          <w:rFonts w:ascii="Courier New" w:hAnsi="Courier New" w:cs="Courier New"/>
          <w:sz w:val="16"/>
          <w:szCs w:val="16"/>
        </w:rPr>
        <w:t>list</w:t>
      </w:r>
      <w:r>
        <w:rPr>
          <w:rFonts w:ascii="Courier New" w:hAnsi="Courier New" w:cs="Courier New"/>
          <w:sz w:val="16"/>
          <w:szCs w:val="16"/>
        </w:rPr>
        <w:t xml:space="preserve"> to store Sue’s courses in</w:t>
      </w:r>
    </w:p>
    <w:p w14:paraId="1A258E50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DD161AA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for </w:t>
      </w:r>
      <w:r w:rsidRPr="00C904E9">
        <w:rPr>
          <w:rFonts w:ascii="Courier New" w:hAnsi="Courier New" w:cs="Courier New"/>
          <w:sz w:val="16"/>
          <w:szCs w:val="16"/>
        </w:rPr>
        <w:t>key (</w:t>
      </w:r>
      <w:r w:rsidR="006F5AE8">
        <w:rPr>
          <w:rFonts w:ascii="Courier New" w:hAnsi="Courier New" w:cs="Courier New"/>
          <w:sz w:val="16"/>
          <w:szCs w:val="16"/>
        </w:rPr>
        <w:t xml:space="preserve">student </w:t>
      </w:r>
      <w:r w:rsidRPr="00C904E9">
        <w:rPr>
          <w:rFonts w:ascii="Courier New" w:hAnsi="Courier New" w:cs="Courier New"/>
          <w:sz w:val="16"/>
          <w:szCs w:val="16"/>
        </w:rPr>
        <w:t>id)</w:t>
      </w:r>
      <w:r>
        <w:rPr>
          <w:rFonts w:ascii="Courier New" w:hAnsi="Courier New" w:cs="Courier New"/>
          <w:sz w:val="16"/>
          <w:szCs w:val="16"/>
        </w:rPr>
        <w:t>,</w:t>
      </w:r>
      <w:r w:rsidRPr="00C904E9">
        <w:rPr>
          <w:rFonts w:ascii="Courier New" w:hAnsi="Courier New" w:cs="Courier New"/>
          <w:sz w:val="16"/>
          <w:szCs w:val="16"/>
        </w:rPr>
        <w:t xml:space="preserve"> value (student dat</w:t>
      </w:r>
      <w:r>
        <w:rPr>
          <w:rFonts w:ascii="Courier New" w:hAnsi="Courier New" w:cs="Courier New"/>
          <w:sz w:val="16"/>
          <w:szCs w:val="16"/>
        </w:rPr>
        <w:t xml:space="preserve">a dict) in </w:t>
      </w:r>
      <w:r w:rsidR="006F5AE8">
        <w:rPr>
          <w:rFonts w:ascii="Courier New" w:hAnsi="Courier New" w:cs="Courier New"/>
          <w:sz w:val="16"/>
          <w:szCs w:val="16"/>
        </w:rPr>
        <w:t xml:space="preserve">2d </w:t>
      </w:r>
      <w:r>
        <w:rPr>
          <w:rFonts w:ascii="Courier New" w:hAnsi="Courier New" w:cs="Courier New"/>
          <w:sz w:val="16"/>
          <w:szCs w:val="16"/>
        </w:rPr>
        <w:t>s</w:t>
      </w:r>
      <w:r w:rsidRPr="00C904E9">
        <w:rPr>
          <w:rFonts w:ascii="Courier New" w:hAnsi="Courier New" w:cs="Courier New"/>
          <w:sz w:val="16"/>
          <w:szCs w:val="16"/>
        </w:rPr>
        <w:t>tudent</w:t>
      </w:r>
      <w:r>
        <w:rPr>
          <w:rFonts w:ascii="Courier New" w:hAnsi="Courier New" w:cs="Courier New"/>
          <w:sz w:val="16"/>
          <w:szCs w:val="16"/>
        </w:rPr>
        <w:t>s</w:t>
      </w:r>
      <w:r w:rsidR="006F5AE8">
        <w:rPr>
          <w:rFonts w:ascii="Courier New" w:hAnsi="Courier New" w:cs="Courier New"/>
          <w:sz w:val="16"/>
          <w:szCs w:val="16"/>
        </w:rPr>
        <w:t xml:space="preserve"> dict</w:t>
      </w:r>
      <w:r>
        <w:rPr>
          <w:rFonts w:ascii="Courier New" w:hAnsi="Courier New" w:cs="Courier New"/>
          <w:sz w:val="16"/>
          <w:szCs w:val="16"/>
        </w:rPr>
        <w:t xml:space="preserve"> items</w:t>
      </w:r>
    </w:p>
    <w:p w14:paraId="549C7EFD" w14:textId="77777777" w:rsidR="006F5AE8" w:rsidRPr="00C904E9" w:rsidRDefault="006F5AE8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2C08DA6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>get first and last names from the student data dict</w:t>
      </w:r>
    </w:p>
    <w:p w14:paraId="0006D5B3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140F6F1" w14:textId="77777777" w:rsidR="009E18AF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>if the first name = Sue and the last name = Smith</w:t>
      </w:r>
    </w:p>
    <w:p w14:paraId="544E36E5" w14:textId="77777777" w:rsidR="009E18AF" w:rsidRPr="00C904E9" w:rsidRDefault="009E18AF" w:rsidP="009E18AF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79CD145" w14:textId="2793A5F4" w:rsidR="009E18AF" w:rsidRDefault="009E18AF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for key (</w:t>
      </w:r>
      <w:r w:rsidR="00D32846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>), value (</w:t>
      </w:r>
      <w:r w:rsidR="00D32846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 xml:space="preserve"> grades dict) in </w:t>
      </w:r>
      <w:r w:rsidR="006F5AE8">
        <w:rPr>
          <w:rFonts w:ascii="Courier New" w:hAnsi="Courier New" w:cs="Courier New"/>
          <w:sz w:val="16"/>
          <w:szCs w:val="16"/>
        </w:rPr>
        <w:t xml:space="preserve">2D </w:t>
      </w:r>
      <w:r>
        <w:rPr>
          <w:rFonts w:ascii="Courier New" w:hAnsi="Courier New" w:cs="Courier New"/>
          <w:sz w:val="16"/>
          <w:szCs w:val="16"/>
        </w:rPr>
        <w:t xml:space="preserve">grades </w:t>
      </w:r>
      <w:r w:rsidR="006F5AE8">
        <w:rPr>
          <w:rFonts w:ascii="Courier New" w:hAnsi="Courier New" w:cs="Courier New"/>
          <w:sz w:val="16"/>
          <w:szCs w:val="16"/>
        </w:rPr>
        <w:t xml:space="preserve">dict </w:t>
      </w:r>
      <w:r>
        <w:rPr>
          <w:rFonts w:ascii="Courier New" w:hAnsi="Courier New" w:cs="Courier New"/>
          <w:sz w:val="16"/>
          <w:szCs w:val="16"/>
        </w:rPr>
        <w:t>items</w:t>
      </w:r>
    </w:p>
    <w:p w14:paraId="36153B5A" w14:textId="77777777" w:rsidR="006F5AE8" w:rsidRDefault="006F5AE8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</w:p>
    <w:p w14:paraId="6792CC20" w14:textId="7E2DCAA4" w:rsidR="006F5AE8" w:rsidRDefault="006F5AE8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 xml:space="preserve">if student id in </w:t>
      </w:r>
      <w:r w:rsidR="00D32846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 xml:space="preserve"> grades dict</w:t>
      </w:r>
    </w:p>
    <w:p w14:paraId="05ADDF11" w14:textId="77777777" w:rsidR="006F5AE8" w:rsidRDefault="006F5AE8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</w:p>
    <w:p w14:paraId="7A5330D1" w14:textId="1FBC025F" w:rsidR="006F5AE8" w:rsidRDefault="006F5AE8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ab/>
        <w:t xml:space="preserve">add the </w:t>
      </w:r>
      <w:r w:rsidR="00D32846">
        <w:rPr>
          <w:rFonts w:ascii="Courier New" w:hAnsi="Courier New" w:cs="Courier New"/>
          <w:sz w:val="16"/>
          <w:szCs w:val="16"/>
        </w:rPr>
        <w:t>course</w:t>
      </w:r>
      <w:r>
        <w:rPr>
          <w:rFonts w:ascii="Courier New" w:hAnsi="Courier New" w:cs="Courier New"/>
          <w:sz w:val="16"/>
          <w:szCs w:val="16"/>
        </w:rPr>
        <w:t xml:space="preserve"> name to Sue’s course set using the </w:t>
      </w:r>
      <w:r w:rsidR="00091E2D">
        <w:rPr>
          <w:rFonts w:ascii="Courier New" w:hAnsi="Courier New" w:cs="Courier New"/>
          <w:sz w:val="16"/>
          <w:szCs w:val="16"/>
        </w:rPr>
        <w:t>apend</w:t>
      </w:r>
      <w:r>
        <w:rPr>
          <w:rFonts w:ascii="Courier New" w:hAnsi="Courier New" w:cs="Courier New"/>
          <w:sz w:val="16"/>
          <w:szCs w:val="16"/>
        </w:rPr>
        <w:t xml:space="preserve"> method</w:t>
      </w:r>
    </w:p>
    <w:p w14:paraId="1D8B20F8" w14:textId="3CFFE40C" w:rsidR="00091E2D" w:rsidRDefault="00091E2D" w:rsidP="00091E2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FDC643F" w14:textId="0DDACC97" w:rsidR="00091E2D" w:rsidRDefault="00091E2D" w:rsidP="00091E2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sort the list</w:t>
      </w:r>
    </w:p>
    <w:p w14:paraId="1DE77667" w14:textId="1D960DC0" w:rsidR="00091E2D" w:rsidRDefault="00091E2D" w:rsidP="00091E2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display the list</w:t>
      </w:r>
      <w:r w:rsidR="00391A00">
        <w:rPr>
          <w:rFonts w:ascii="Courier New" w:hAnsi="Courier New" w:cs="Courier New"/>
          <w:sz w:val="16"/>
          <w:szCs w:val="16"/>
        </w:rPr>
        <w:t xml:space="preserve"> using the iterator unpack operator</w:t>
      </w:r>
    </w:p>
    <w:p w14:paraId="6063F6A0" w14:textId="5DB9B3A3" w:rsidR="009D5A94" w:rsidRDefault="009D5A94" w:rsidP="009E18AF">
      <w:pPr>
        <w:spacing w:line="240" w:lineRule="auto"/>
        <w:ind w:left="720" w:firstLine="720"/>
        <w:contextualSpacing/>
        <w:rPr>
          <w:rFonts w:ascii="Courier New" w:hAnsi="Courier New" w:cs="Courier New"/>
          <w:sz w:val="16"/>
          <w:szCs w:val="16"/>
        </w:rPr>
      </w:pPr>
    </w:p>
    <w:p w14:paraId="65203632" w14:textId="627B12F6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EF4F80E" w14:textId="77777777" w:rsidR="009D5A94" w:rsidRDefault="009D5A94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br w:type="page"/>
      </w:r>
    </w:p>
    <w:p w14:paraId="66DCE0AA" w14:textId="79906199" w:rsidR="009D5A94" w:rsidRDefault="00FA3409" w:rsidP="009D5A94">
      <w:pPr>
        <w:pStyle w:val="Heading1"/>
      </w:pPr>
      <w:r>
        <w:lastRenderedPageBreak/>
        <w:t xml:space="preserve">5) </w:t>
      </w:r>
      <w:r w:rsidR="00EE4366">
        <w:t>S</w:t>
      </w:r>
      <w:r w:rsidR="009D5A94">
        <w:t xml:space="preserve">tudents in </w:t>
      </w:r>
      <w:r w:rsidR="00723DFF">
        <w:t>Science</w:t>
      </w:r>
      <w:r w:rsidR="009D5A94">
        <w:t xml:space="preserve"> not </w:t>
      </w:r>
      <w:r w:rsidR="00723DFF">
        <w:t>Math</w:t>
      </w:r>
    </w:p>
    <w:p w14:paraId="42A3C0B6" w14:textId="77777777" w:rsidR="009D5A94" w:rsidRPr="00C904E9" w:rsidRDefault="009D5A94" w:rsidP="009D5A94">
      <w:pPr>
        <w:spacing w:line="240" w:lineRule="auto"/>
        <w:contextualSpacing/>
        <w:rPr>
          <w:b/>
          <w:u w:val="single"/>
        </w:rPr>
      </w:pPr>
    </w:p>
    <w:p w14:paraId="623DE7DE" w14:textId="7A792F0B" w:rsidR="009D5A94" w:rsidRDefault="009D5A94" w:rsidP="009D5A94">
      <w:pPr>
        <w:spacing w:line="240" w:lineRule="auto"/>
        <w:contextualSpacing/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44B339E5" w14:textId="77777777" w:rsidR="00166C35" w:rsidRPr="00F660A2" w:rsidRDefault="00166C35" w:rsidP="00166C35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F660A2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1F8DD7DD" w14:textId="400070AA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D5A94">
        <w:rPr>
          <w:rFonts w:ascii="Courier New" w:hAnsi="Courier New" w:cs="Courier New"/>
          <w:sz w:val="16"/>
          <w:szCs w:val="16"/>
        </w:rPr>
        <w:t xml:space="preserve">Students in </w:t>
      </w:r>
      <w:r w:rsidR="00723DFF">
        <w:rPr>
          <w:rFonts w:ascii="Courier New" w:hAnsi="Courier New" w:cs="Courier New"/>
          <w:sz w:val="16"/>
          <w:szCs w:val="16"/>
        </w:rPr>
        <w:t>Science</w:t>
      </w:r>
      <w:r w:rsidRPr="009D5A94">
        <w:rPr>
          <w:rFonts w:ascii="Courier New" w:hAnsi="Courier New" w:cs="Courier New"/>
          <w:sz w:val="16"/>
          <w:szCs w:val="16"/>
        </w:rPr>
        <w:t xml:space="preserve"> not </w:t>
      </w:r>
      <w:r w:rsidR="00723DFF">
        <w:rPr>
          <w:rFonts w:ascii="Courier New" w:hAnsi="Courier New" w:cs="Courier New"/>
          <w:sz w:val="16"/>
          <w:szCs w:val="16"/>
        </w:rPr>
        <w:t>Math</w:t>
      </w:r>
      <w:r w:rsidRPr="009D5A94">
        <w:rPr>
          <w:rFonts w:ascii="Courier New" w:hAnsi="Courier New" w:cs="Courier New"/>
          <w:sz w:val="16"/>
          <w:szCs w:val="16"/>
        </w:rPr>
        <w:t>:</w:t>
      </w:r>
    </w:p>
    <w:p w14:paraId="05383068" w14:textId="77777777" w:rsidR="00166C35" w:rsidRPr="00F660A2" w:rsidRDefault="00166C35" w:rsidP="00166C35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F660A2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3FCF435D" w14:textId="77777777" w:rsidR="005D6244" w:rsidRDefault="005D6244" w:rsidP="005D624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D5A94">
        <w:rPr>
          <w:rFonts w:ascii="Courier New" w:hAnsi="Courier New" w:cs="Courier New"/>
          <w:sz w:val="16"/>
          <w:szCs w:val="16"/>
        </w:rPr>
        <w:t>31# Bob Smith</w:t>
      </w:r>
    </w:p>
    <w:p w14:paraId="1F9EF9E0" w14:textId="1A272625" w:rsidR="009D5A94" w:rsidRP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D5A94">
        <w:rPr>
          <w:rFonts w:ascii="Courier New" w:hAnsi="Courier New" w:cs="Courier New"/>
          <w:sz w:val="16"/>
          <w:szCs w:val="16"/>
        </w:rPr>
        <w:t>55# Sue Johnson</w:t>
      </w:r>
    </w:p>
    <w:p w14:paraId="272406E5" w14:textId="77777777" w:rsidR="009D5A94" w:rsidRDefault="009D5A94" w:rsidP="009D5A94">
      <w:pPr>
        <w:spacing w:line="240" w:lineRule="auto"/>
        <w:contextualSpacing/>
      </w:pPr>
    </w:p>
    <w:p w14:paraId="2FB3526D" w14:textId="77777777" w:rsidR="009D5A94" w:rsidRPr="00C904E9" w:rsidRDefault="009D5A94" w:rsidP="009D5A94">
      <w:pPr>
        <w:spacing w:line="240" w:lineRule="auto"/>
        <w:contextualSpacing/>
        <w:rPr>
          <w:b/>
        </w:rPr>
      </w:pPr>
      <w:r w:rsidRPr="00C904E9">
        <w:rPr>
          <w:b/>
        </w:rPr>
        <w:t xml:space="preserve">Data Example: </w:t>
      </w:r>
    </w:p>
    <w:p w14:paraId="0D6DFCF6" w14:textId="77777777" w:rsidR="009D5A94" w:rsidRDefault="009D5A94" w:rsidP="009D5A94">
      <w:pPr>
        <w:spacing w:line="240" w:lineRule="auto"/>
        <w:contextualSpacing/>
      </w:pPr>
    </w:p>
    <w:p w14:paraId="4F8E2948" w14:textId="6C819347" w:rsidR="009D5A94" w:rsidRDefault="009D5A94" w:rsidP="009D5A94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student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first_name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Sue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last_name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Smith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ender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: 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F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groups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volleyball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 xml:space="preserve">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basketball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track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softball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,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 xml:space="preserve"> 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national honor society</w:t>
      </w:r>
      <w:r w:rsidRPr="00C904E9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'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}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1BD286AD" w14:textId="77777777" w:rsidR="009D5A94" w:rsidRDefault="009D5A94" w:rsidP="009D5A94">
      <w:pPr>
        <w:spacing w:line="240" w:lineRule="auto"/>
        <w:contextualSpacing/>
        <w:rPr>
          <w:rFonts w:ascii="Courier New" w:eastAsia="Times New Roman" w:hAnsi="Courier New" w:cs="Courier New"/>
          <w:color w:val="080808"/>
          <w:sz w:val="16"/>
          <w:szCs w:val="16"/>
        </w:rPr>
      </w:pPr>
    </w:p>
    <w:p w14:paraId="76855451" w14:textId="70FBCC1B" w:rsidR="009D5A94" w:rsidRDefault="009D5A94" w:rsidP="009D5A94">
      <w:pPr>
        <w:spacing w:line="240" w:lineRule="auto"/>
        <w:contextualSpacing/>
      </w:pP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grades =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</w:t>
      </w:r>
      <w:r w:rsidR="00723DFF">
        <w:rPr>
          <w:rFonts w:ascii="Courier New" w:eastAsia="Times New Roman" w:hAnsi="Courier New" w:cs="Courier New"/>
          <w:b/>
          <w:bCs/>
          <w:color w:val="008080"/>
          <w:sz w:val="16"/>
          <w:szCs w:val="16"/>
        </w:rPr>
        <w:t>‘math’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{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22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9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0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13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8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1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,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   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4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: [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0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7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 xml:space="preserve">, </w:t>
      </w:r>
      <w:r w:rsidRPr="00C904E9">
        <w:rPr>
          <w:rFonts w:ascii="Courier New" w:eastAsia="Times New Roman" w:hAnsi="Courier New" w:cs="Courier New"/>
          <w:color w:val="1750EB"/>
          <w:sz w:val="16"/>
          <w:szCs w:val="16"/>
        </w:rPr>
        <w:t>55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t>]</w:t>
      </w:r>
      <w:r w:rsidRPr="00C904E9">
        <w:rPr>
          <w:rFonts w:ascii="Courier New" w:eastAsia="Times New Roman" w:hAnsi="Courier New" w:cs="Courier New"/>
          <w:color w:val="080808"/>
          <w:sz w:val="16"/>
          <w:szCs w:val="16"/>
        </w:rPr>
        <w:br/>
        <w:t xml:space="preserve">    },</w:t>
      </w:r>
    </w:p>
    <w:p w14:paraId="74008D7A" w14:textId="77777777" w:rsidR="009D5A94" w:rsidRDefault="009D5A94" w:rsidP="009D5A94">
      <w:pPr>
        <w:spacing w:line="240" w:lineRule="auto"/>
        <w:contextualSpacing/>
      </w:pPr>
    </w:p>
    <w:p w14:paraId="54406A72" w14:textId="77777777" w:rsidR="009D5A94" w:rsidRDefault="009D5A94" w:rsidP="009D5A94">
      <w:pPr>
        <w:spacing w:line="240" w:lineRule="auto"/>
        <w:contextualSpacing/>
        <w:rPr>
          <w:b/>
        </w:rPr>
      </w:pPr>
      <w:r w:rsidRPr="00C904E9">
        <w:rPr>
          <w:b/>
        </w:rPr>
        <w:t>Psuedocode:</w:t>
      </w:r>
    </w:p>
    <w:p w14:paraId="305FA6A2" w14:textId="77777777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0885EA7" w14:textId="151ED90D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create an empty </w:t>
      </w:r>
      <w:r w:rsidR="00EE4366">
        <w:rPr>
          <w:rFonts w:ascii="Courier New" w:hAnsi="Courier New" w:cs="Courier New"/>
          <w:sz w:val="16"/>
          <w:szCs w:val="16"/>
        </w:rPr>
        <w:t>list</w:t>
      </w:r>
      <w:r>
        <w:rPr>
          <w:rFonts w:ascii="Courier New" w:hAnsi="Courier New" w:cs="Courier New"/>
          <w:sz w:val="16"/>
          <w:szCs w:val="16"/>
        </w:rPr>
        <w:t xml:space="preserve"> to store the student ids in</w:t>
      </w:r>
    </w:p>
    <w:p w14:paraId="6AA429A5" w14:textId="77777777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6DE9E3F" w14:textId="77777777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for </w:t>
      </w:r>
      <w:r w:rsidRPr="00C904E9">
        <w:rPr>
          <w:rFonts w:ascii="Courier New" w:hAnsi="Courier New" w:cs="Courier New"/>
          <w:sz w:val="16"/>
          <w:szCs w:val="16"/>
        </w:rPr>
        <w:t>key (</w:t>
      </w:r>
      <w:r>
        <w:rPr>
          <w:rFonts w:ascii="Courier New" w:hAnsi="Courier New" w:cs="Courier New"/>
          <w:sz w:val="16"/>
          <w:szCs w:val="16"/>
        </w:rPr>
        <w:t xml:space="preserve">student </w:t>
      </w:r>
      <w:r w:rsidRPr="00C904E9">
        <w:rPr>
          <w:rFonts w:ascii="Courier New" w:hAnsi="Courier New" w:cs="Courier New"/>
          <w:sz w:val="16"/>
          <w:szCs w:val="16"/>
        </w:rPr>
        <w:t>id)</w:t>
      </w:r>
      <w:r>
        <w:rPr>
          <w:rFonts w:ascii="Courier New" w:hAnsi="Courier New" w:cs="Courier New"/>
          <w:sz w:val="16"/>
          <w:szCs w:val="16"/>
        </w:rPr>
        <w:t>,</w:t>
      </w:r>
      <w:r w:rsidRPr="00C904E9">
        <w:rPr>
          <w:rFonts w:ascii="Courier New" w:hAnsi="Courier New" w:cs="Courier New"/>
          <w:sz w:val="16"/>
          <w:szCs w:val="16"/>
        </w:rPr>
        <w:t xml:space="preserve"> value (student dat</w:t>
      </w:r>
      <w:r>
        <w:rPr>
          <w:rFonts w:ascii="Courier New" w:hAnsi="Courier New" w:cs="Courier New"/>
          <w:sz w:val="16"/>
          <w:szCs w:val="16"/>
        </w:rPr>
        <w:t>a dict) in 2d s</w:t>
      </w:r>
      <w:r w:rsidRPr="00C904E9">
        <w:rPr>
          <w:rFonts w:ascii="Courier New" w:hAnsi="Courier New" w:cs="Courier New"/>
          <w:sz w:val="16"/>
          <w:szCs w:val="16"/>
        </w:rPr>
        <w:t>tudent</w:t>
      </w:r>
      <w:r>
        <w:rPr>
          <w:rFonts w:ascii="Courier New" w:hAnsi="Courier New" w:cs="Courier New"/>
          <w:sz w:val="16"/>
          <w:szCs w:val="16"/>
        </w:rPr>
        <w:t>s dict items</w:t>
      </w:r>
    </w:p>
    <w:p w14:paraId="1569A1AB" w14:textId="77777777" w:rsidR="009D5A94" w:rsidRPr="00C904E9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693592F" w14:textId="7A0C8970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  <w:t xml:space="preserve">if student id in grades </w:t>
      </w:r>
      <w:r w:rsidR="00723DFF">
        <w:rPr>
          <w:rFonts w:ascii="Courier New" w:hAnsi="Courier New" w:cs="Courier New"/>
          <w:sz w:val="16"/>
          <w:szCs w:val="16"/>
        </w:rPr>
        <w:t>science</w:t>
      </w:r>
      <w:r>
        <w:rPr>
          <w:rFonts w:ascii="Courier New" w:hAnsi="Courier New" w:cs="Courier New"/>
          <w:sz w:val="16"/>
          <w:szCs w:val="16"/>
        </w:rPr>
        <w:t xml:space="preserve"> and student id not in grades </w:t>
      </w:r>
      <w:r w:rsidR="00723DFF">
        <w:rPr>
          <w:rFonts w:ascii="Courier New" w:hAnsi="Courier New" w:cs="Courier New"/>
          <w:sz w:val="16"/>
          <w:szCs w:val="16"/>
        </w:rPr>
        <w:t>math</w:t>
      </w:r>
    </w:p>
    <w:p w14:paraId="43607E5E" w14:textId="7AD61C2D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ab/>
      </w:r>
    </w:p>
    <w:p w14:paraId="2464215E" w14:textId="7F84B41F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ab/>
      </w:r>
      <w:r>
        <w:rPr>
          <w:rFonts w:ascii="Courier New" w:hAnsi="Courier New" w:cs="Courier New"/>
          <w:sz w:val="16"/>
          <w:szCs w:val="16"/>
        </w:rPr>
        <w:tab/>
      </w:r>
      <w:r w:rsidR="00EE4366">
        <w:rPr>
          <w:rFonts w:ascii="Courier New" w:hAnsi="Courier New" w:cs="Courier New"/>
          <w:sz w:val="16"/>
          <w:szCs w:val="16"/>
        </w:rPr>
        <w:t>append</w:t>
      </w:r>
      <w:r>
        <w:rPr>
          <w:rFonts w:ascii="Courier New" w:hAnsi="Courier New" w:cs="Courier New"/>
          <w:sz w:val="16"/>
          <w:szCs w:val="16"/>
        </w:rPr>
        <w:t xml:space="preserve"> student id to set</w:t>
      </w:r>
    </w:p>
    <w:p w14:paraId="0FA1AC68" w14:textId="77777777" w:rsidR="009D5A94" w:rsidRDefault="009D5A94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303F1BF" w14:textId="5668C1BD" w:rsidR="009D5A94" w:rsidRDefault="00EE4366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sort the list</w:t>
      </w:r>
    </w:p>
    <w:p w14:paraId="0BDD42C2" w14:textId="5A6BCE6C" w:rsidR="00EE4366" w:rsidRDefault="00EE4366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display the list</w:t>
      </w:r>
    </w:p>
    <w:p w14:paraId="64517FBF" w14:textId="130F9995" w:rsidR="009A05D7" w:rsidRDefault="009A05D7" w:rsidP="009D5A94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7C8BB00" w14:textId="77777777" w:rsidR="009A05D7" w:rsidRPr="009A05D7" w:rsidRDefault="009A05D7" w:rsidP="009A05D7">
      <w:pPr>
        <w:rPr>
          <w:rFonts w:ascii="Courier New" w:hAnsi="Courier New" w:cs="Courier New"/>
          <w:sz w:val="16"/>
          <w:szCs w:val="16"/>
        </w:rPr>
      </w:pPr>
    </w:p>
    <w:p w14:paraId="288F59F1" w14:textId="77777777" w:rsidR="00371858" w:rsidRDefault="00371858" w:rsidP="009A05D7">
      <w:pPr>
        <w:rPr>
          <w:rFonts w:ascii="Courier New" w:hAnsi="Courier New" w:cs="Courier New"/>
          <w:sz w:val="16"/>
          <w:szCs w:val="16"/>
        </w:rPr>
      </w:pPr>
    </w:p>
    <w:p w14:paraId="54B4AB4B" w14:textId="77777777" w:rsidR="00371858" w:rsidRDefault="00371858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br w:type="page"/>
      </w:r>
    </w:p>
    <w:p w14:paraId="6BB1F77B" w14:textId="7D384E33" w:rsidR="00AA4FB1" w:rsidRDefault="00FA3409" w:rsidP="00AA4FB1">
      <w:pPr>
        <w:pStyle w:val="Heading1"/>
      </w:pPr>
      <w:r>
        <w:lastRenderedPageBreak/>
        <w:t xml:space="preserve">6) </w:t>
      </w:r>
      <w:r w:rsidR="00AA4FB1">
        <w:t>NonSports Groups</w:t>
      </w:r>
    </w:p>
    <w:p w14:paraId="05EBC360" w14:textId="77777777" w:rsidR="00AA4FB1" w:rsidRDefault="00AA4FB1" w:rsidP="00AA4FB1">
      <w:pPr>
        <w:spacing w:line="240" w:lineRule="auto"/>
        <w:contextualSpacing/>
        <w:rPr>
          <w:b/>
        </w:rPr>
      </w:pPr>
    </w:p>
    <w:p w14:paraId="7F3692FD" w14:textId="51A36F25" w:rsid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232B3EA3" w14:textId="6846CD15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4D0EACAF" w14:textId="3A16AA4D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Non</w:t>
      </w:r>
      <w:r w:rsidR="006361ED">
        <w:rPr>
          <w:rFonts w:ascii="Courier New" w:hAnsi="Courier New" w:cs="Courier New"/>
          <w:sz w:val="16"/>
          <w:szCs w:val="16"/>
        </w:rPr>
        <w:t>-</w:t>
      </w:r>
      <w:r w:rsidRPr="00B07C69">
        <w:rPr>
          <w:rFonts w:ascii="Courier New" w:hAnsi="Courier New" w:cs="Courier New"/>
          <w:sz w:val="16"/>
          <w:szCs w:val="16"/>
        </w:rPr>
        <w:t>Sports Groups</w:t>
      </w:r>
    </w:p>
    <w:p w14:paraId="47039BA0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70763219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student council</w:t>
      </w:r>
    </w:p>
    <w:p w14:paraId="1D021779" w14:textId="473EE9B9" w:rsidR="009A05D7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national honor society</w:t>
      </w:r>
    </w:p>
    <w:p w14:paraId="53992B62" w14:textId="68A18A4F" w:rsid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0BF3DF8" w14:textId="32372A24" w:rsidR="00AA4FB1" w:rsidRDefault="00FA3409" w:rsidP="00AA4FB1">
      <w:pPr>
        <w:pStyle w:val="Heading1"/>
      </w:pPr>
      <w:r>
        <w:t xml:space="preserve">7) </w:t>
      </w:r>
      <w:r w:rsidR="002D74F6">
        <w:t>All Season Sports Students</w:t>
      </w:r>
    </w:p>
    <w:p w14:paraId="29629D3A" w14:textId="77777777" w:rsidR="00AA4FB1" w:rsidRDefault="00AA4FB1" w:rsidP="00AA4FB1">
      <w:pPr>
        <w:spacing w:line="240" w:lineRule="auto"/>
        <w:contextualSpacing/>
        <w:rPr>
          <w:b/>
        </w:rPr>
      </w:pPr>
    </w:p>
    <w:p w14:paraId="29C85D09" w14:textId="40B2E0B0" w:rsidR="00AA4FB1" w:rsidRPr="009A05D7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7B0AAA7B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633B2366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Students in All Four Seasons of Sports</w:t>
      </w:r>
    </w:p>
    <w:p w14:paraId="6EC9DD7D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5142F1A8" w14:textId="77777777" w:rsidR="00B07C69" w:rsidRPr="00B07C69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22 Sue Smith</w:t>
      </w:r>
    </w:p>
    <w:p w14:paraId="2908D034" w14:textId="6AA656E5" w:rsidR="009A05D7" w:rsidRDefault="00B07C69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7C69">
        <w:rPr>
          <w:rFonts w:ascii="Courier New" w:hAnsi="Courier New" w:cs="Courier New"/>
          <w:sz w:val="16"/>
          <w:szCs w:val="16"/>
        </w:rPr>
        <w:t>41 Joe Jones</w:t>
      </w:r>
    </w:p>
    <w:p w14:paraId="0A608103" w14:textId="3B889977" w:rsid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E1CDDF9" w14:textId="2BA6A866" w:rsidR="002D74F6" w:rsidRDefault="00FA3409" w:rsidP="002D74F6">
      <w:pPr>
        <w:pStyle w:val="Heading1"/>
      </w:pPr>
      <w:r>
        <w:t xml:space="preserve">8) </w:t>
      </w:r>
      <w:r w:rsidR="002D74F6">
        <w:t xml:space="preserve">Students in Same </w:t>
      </w:r>
      <w:r w:rsidR="00D32846">
        <w:t>Course</w:t>
      </w:r>
      <w:r w:rsidR="002D74F6">
        <w:t>es as Sue Smith</w:t>
      </w:r>
    </w:p>
    <w:p w14:paraId="747C80EF" w14:textId="77777777" w:rsidR="002D74F6" w:rsidRDefault="002D74F6" w:rsidP="002D74F6">
      <w:pPr>
        <w:spacing w:line="240" w:lineRule="auto"/>
        <w:contextualSpacing/>
      </w:pPr>
    </w:p>
    <w:p w14:paraId="02742E32" w14:textId="06370AC5" w:rsidR="002D74F6" w:rsidRPr="009A05D7" w:rsidRDefault="002D74F6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1C802A59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7BE55818" w14:textId="48C2CB75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 xml:space="preserve">Students in Same </w:t>
      </w:r>
      <w:r w:rsidR="00D32846">
        <w:rPr>
          <w:rFonts w:ascii="Courier New" w:hAnsi="Courier New" w:cs="Courier New"/>
          <w:sz w:val="16"/>
          <w:szCs w:val="16"/>
        </w:rPr>
        <w:t>Course</w:t>
      </w:r>
      <w:r w:rsidRPr="00AA4FB1">
        <w:rPr>
          <w:rFonts w:ascii="Courier New" w:hAnsi="Courier New" w:cs="Courier New"/>
          <w:sz w:val="16"/>
          <w:szCs w:val="16"/>
        </w:rPr>
        <w:t>es as Sue Smith</w:t>
      </w:r>
    </w:p>
    <w:p w14:paraId="287180AA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2561BB9F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13 Amy Hans</w:t>
      </w:r>
    </w:p>
    <w:p w14:paraId="47F92758" w14:textId="6D19C9A4" w:rsidR="009A05D7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41 Joe Jones</w:t>
      </w:r>
    </w:p>
    <w:p w14:paraId="11597C50" w14:textId="08A4D2A7" w:rsid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B8E565B" w14:textId="047990B8" w:rsidR="002D74F6" w:rsidRDefault="00FA3409" w:rsidP="002D74F6">
      <w:pPr>
        <w:pStyle w:val="Heading1"/>
      </w:pPr>
      <w:r>
        <w:t xml:space="preserve">9) </w:t>
      </w:r>
      <w:r w:rsidR="002D74F6">
        <w:t>Students with Low Gra</w:t>
      </w:r>
      <w:r>
        <w:t>d</w:t>
      </w:r>
      <w:r w:rsidR="002D74F6">
        <w:t>es</w:t>
      </w:r>
    </w:p>
    <w:p w14:paraId="6E938CAA" w14:textId="77777777" w:rsidR="002D74F6" w:rsidRDefault="002D74F6" w:rsidP="002D74F6">
      <w:pPr>
        <w:spacing w:line="240" w:lineRule="auto"/>
        <w:contextualSpacing/>
      </w:pPr>
    </w:p>
    <w:p w14:paraId="36321527" w14:textId="5AC9FCD7" w:rsidR="002D74F6" w:rsidRPr="009A05D7" w:rsidRDefault="002D74F6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904E9">
        <w:rPr>
          <w:b/>
        </w:rPr>
        <w:t xml:space="preserve">Report </w:t>
      </w:r>
      <w:r>
        <w:rPr>
          <w:b/>
        </w:rPr>
        <w:t>E</w:t>
      </w:r>
      <w:r w:rsidRPr="00C904E9">
        <w:rPr>
          <w:b/>
        </w:rPr>
        <w:t>xample:</w:t>
      </w:r>
    </w:p>
    <w:p w14:paraId="185A2D62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568BD9BF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Students with Low Grades</w:t>
      </w:r>
    </w:p>
    <w:p w14:paraId="4E2D69B9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================================================================================</w:t>
      </w:r>
    </w:p>
    <w:p w14:paraId="3F3DC948" w14:textId="77777777" w:rsidR="00AA4FB1" w:rsidRPr="00AA4FB1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41 Joe Jones</w:t>
      </w:r>
    </w:p>
    <w:p w14:paraId="4055496E" w14:textId="405F9849" w:rsidR="009A05D7" w:rsidRPr="009A05D7" w:rsidRDefault="00AA4FB1" w:rsidP="00AA4FB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AA4FB1">
        <w:rPr>
          <w:rFonts w:ascii="Courier New" w:hAnsi="Courier New" w:cs="Courier New"/>
          <w:sz w:val="16"/>
          <w:szCs w:val="16"/>
        </w:rPr>
        <w:t>45 Sue Johnson</w:t>
      </w:r>
    </w:p>
    <w:sectPr w:rsidR="009A05D7" w:rsidRPr="009A05D7" w:rsidSect="00C904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833361" w14:textId="77777777" w:rsidR="006361ED" w:rsidRDefault="006361ED" w:rsidP="006361ED">
      <w:pPr>
        <w:spacing w:after="0" w:line="240" w:lineRule="auto"/>
      </w:pPr>
      <w:r>
        <w:separator/>
      </w:r>
    </w:p>
  </w:endnote>
  <w:endnote w:type="continuationSeparator" w:id="0">
    <w:p w14:paraId="3868CB19" w14:textId="77777777" w:rsidR="006361ED" w:rsidRDefault="006361ED" w:rsidP="006361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304341" w14:textId="77777777" w:rsidR="006361ED" w:rsidRDefault="006361ED" w:rsidP="006361ED">
      <w:pPr>
        <w:spacing w:after="0" w:line="240" w:lineRule="auto"/>
      </w:pPr>
      <w:r>
        <w:separator/>
      </w:r>
    </w:p>
  </w:footnote>
  <w:footnote w:type="continuationSeparator" w:id="0">
    <w:p w14:paraId="453D65D6" w14:textId="77777777" w:rsidR="006361ED" w:rsidRDefault="006361ED" w:rsidP="006361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1308CA"/>
    <w:multiLevelType w:val="hybridMultilevel"/>
    <w:tmpl w:val="30384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964D4B"/>
    <w:multiLevelType w:val="hybridMultilevel"/>
    <w:tmpl w:val="983CB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sDA3NTOyNDYxMjNQ0lEKTi0uzszPAykwqwUAGpYHQywAAAA="/>
  </w:docVars>
  <w:rsids>
    <w:rsidRoot w:val="00C904E9"/>
    <w:rsid w:val="00091E2D"/>
    <w:rsid w:val="00166C35"/>
    <w:rsid w:val="001904AC"/>
    <w:rsid w:val="001C5AB2"/>
    <w:rsid w:val="002060A6"/>
    <w:rsid w:val="00294BF4"/>
    <w:rsid w:val="002D74F6"/>
    <w:rsid w:val="00303770"/>
    <w:rsid w:val="00335034"/>
    <w:rsid w:val="00371858"/>
    <w:rsid w:val="00391A00"/>
    <w:rsid w:val="004E2168"/>
    <w:rsid w:val="00501F5B"/>
    <w:rsid w:val="005744C1"/>
    <w:rsid w:val="005D6244"/>
    <w:rsid w:val="006361ED"/>
    <w:rsid w:val="00646DF1"/>
    <w:rsid w:val="006F5AE8"/>
    <w:rsid w:val="00723DFF"/>
    <w:rsid w:val="007466F5"/>
    <w:rsid w:val="007A1CD8"/>
    <w:rsid w:val="007D4CAA"/>
    <w:rsid w:val="007F0F59"/>
    <w:rsid w:val="00915510"/>
    <w:rsid w:val="009A05D7"/>
    <w:rsid w:val="009D5A94"/>
    <w:rsid w:val="009E18AF"/>
    <w:rsid w:val="00AA4FB1"/>
    <w:rsid w:val="00B07C69"/>
    <w:rsid w:val="00B21A2D"/>
    <w:rsid w:val="00B66B36"/>
    <w:rsid w:val="00B9219A"/>
    <w:rsid w:val="00C904E9"/>
    <w:rsid w:val="00CB17C9"/>
    <w:rsid w:val="00CE4CBA"/>
    <w:rsid w:val="00CE6560"/>
    <w:rsid w:val="00D1633A"/>
    <w:rsid w:val="00D32846"/>
    <w:rsid w:val="00E54FB8"/>
    <w:rsid w:val="00EE4366"/>
    <w:rsid w:val="00F660A2"/>
    <w:rsid w:val="00FA3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D7814CD"/>
  <w15:chartTrackingRefBased/>
  <w15:docId w15:val="{11480596-F7B5-4DB9-A10D-37A1C940B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04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C904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904E9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904E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8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6fd5b7b9ebfa942e433cd197acc3f022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8c6dcda8acb8bf3e3bf65db51ebffaea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0E1C9A-5951-417E-859A-BBE9E59263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DA3B8D-CD95-466D-AAD6-E1D3852CBBAB}">
  <ds:schemaRefs>
    <ds:schemaRef ds:uri="http://schemas.microsoft.com/sharepoint/v3"/>
    <ds:schemaRef ds:uri="06ae9b06-00a1-4186-b144-f05ec0e21892"/>
    <ds:schemaRef ds:uri="http://purl.org/dc/terms/"/>
    <ds:schemaRef ds:uri="http://schemas.microsoft.com/office/infopath/2007/PartnerControls"/>
    <ds:schemaRef ds:uri="http://schemas.microsoft.com/office/2006/documentManagement/types"/>
    <ds:schemaRef ds:uri="7660e10e-00e6-4474-a38b-419bb33f7d23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232C3D9-6E10-416D-9CCA-B5044B01B6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952</Words>
  <Characters>543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College</Company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10</cp:revision>
  <dcterms:created xsi:type="dcterms:W3CDTF">2022-04-21T14:14:00Z</dcterms:created>
  <dcterms:modified xsi:type="dcterms:W3CDTF">2022-04-26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</Properties>
</file>